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95"/>
        <w:gridCol w:w="5395"/>
      </w:tblGrid>
      <w:tr w:rsidR="00E566ED" w14:paraId="140DCED4" w14:textId="77777777" w:rsidTr="00EA31D9">
        <w:trPr>
          <w:jc w:val="center"/>
        </w:trPr>
        <w:tc>
          <w:tcPr>
            <w:tcW w:w="5395" w:type="dxa"/>
          </w:tcPr>
          <w:p w14:paraId="3749B968" w14:textId="59DE71B7" w:rsidR="00E566ED" w:rsidRDefault="00B15E6A" w:rsidP="00E566ED">
            <w:pPr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45BD62E8" wp14:editId="625A4F64">
                      <wp:simplePos x="0" y="0"/>
                      <wp:positionH relativeFrom="column">
                        <wp:posOffset>740755</wp:posOffset>
                      </wp:positionH>
                      <wp:positionV relativeFrom="paragraph">
                        <wp:posOffset>367830</wp:posOffset>
                      </wp:positionV>
                      <wp:extent cx="822600" cy="244440"/>
                      <wp:effectExtent l="57150" t="95250" r="111125" b="137160"/>
                      <wp:wrapNone/>
                      <wp:docPr id="19" name="Ink 1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22600" cy="244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1D66A86C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9" o:spid="_x0000_s1026" type="#_x0000_t75" style="position:absolute;margin-left:55.5pt;margin-top:23.3pt;width:70.4pt;height:30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">
                      <v:imagedata r:id="rId5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492C88A3" wp14:editId="4C82B57F">
                  <wp:extent cx="2646532" cy="2071687"/>
                  <wp:effectExtent l="0" t="0" r="1905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8FC44F2.tmp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0088" cy="20901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5AA286" w14:textId="49A915AB" w:rsidR="00E566ED" w:rsidRDefault="00E566ED" w:rsidP="00E566ED">
            <w:r>
              <w:t>Vertex List:</w:t>
            </w:r>
            <w:r w:rsidR="00B15E6A">
              <w:t xml:space="preserve"> </w:t>
            </w:r>
            <w:proofErr w:type="gramStart"/>
            <w:r w:rsidR="00F63D78">
              <w:t>A,B</w:t>
            </w:r>
            <w:proofErr w:type="gramEnd"/>
          </w:p>
          <w:p w14:paraId="0A19BD0F" w14:textId="58523FC4" w:rsidR="00E566ED" w:rsidRDefault="00E566ED" w:rsidP="00E566ED">
            <w:r>
              <w:t xml:space="preserve">Edge list: </w:t>
            </w:r>
            <w:r w:rsidR="00F63D78">
              <w:t>(</w:t>
            </w:r>
            <w:proofErr w:type="gramStart"/>
            <w:r w:rsidR="00F63D78">
              <w:t>A,B</w:t>
            </w:r>
            <w:proofErr w:type="gramEnd"/>
            <w:r w:rsidR="00F63D78">
              <w:t>)</w:t>
            </w:r>
          </w:p>
        </w:tc>
        <w:tc>
          <w:tcPr>
            <w:tcW w:w="5395" w:type="dxa"/>
          </w:tcPr>
          <w:p w14:paraId="18769BC7" w14:textId="6444B918" w:rsidR="00E566ED" w:rsidRDefault="00E938C4" w:rsidP="00E566ED">
            <w:pPr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2336" behindDoc="0" locked="0" layoutInCell="1" allowOverlap="1" wp14:anchorId="3B7DA9C5" wp14:editId="66E39CEE">
                      <wp:simplePos x="0" y="0"/>
                      <wp:positionH relativeFrom="column">
                        <wp:posOffset>1804490</wp:posOffset>
                      </wp:positionH>
                      <wp:positionV relativeFrom="paragraph">
                        <wp:posOffset>660180</wp:posOffset>
                      </wp:positionV>
                      <wp:extent cx="173520" cy="333000"/>
                      <wp:effectExtent l="38100" t="76200" r="74295" b="86360"/>
                      <wp:wrapNone/>
                      <wp:docPr id="117" name="Ink 11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73520" cy="333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217C564" id="Ink 117" o:spid="_x0000_s1026" type="#_x0000_t75" style="position:absolute;margin-left:140.7pt;margin-top:49.2pt;width:16.45pt;height:31.8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">
                      <v:imagedata r:id="rId8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1312" behindDoc="0" locked="0" layoutInCell="1" allowOverlap="1" wp14:anchorId="4E3BBCAC" wp14:editId="1537FA2F">
                      <wp:simplePos x="0" y="0"/>
                      <wp:positionH relativeFrom="column">
                        <wp:posOffset>1772810</wp:posOffset>
                      </wp:positionH>
                      <wp:positionV relativeFrom="paragraph">
                        <wp:posOffset>641100</wp:posOffset>
                      </wp:positionV>
                      <wp:extent cx="360" cy="360"/>
                      <wp:effectExtent l="57150" t="76200" r="76200" b="95250"/>
                      <wp:wrapNone/>
                      <wp:docPr id="116" name="Ink 11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3E1FF5E" id="Ink 116" o:spid="_x0000_s1026" type="#_x0000_t75" style="position:absolute;margin-left:138.2pt;margin-top:47.7pt;width:2.9pt;height:5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">
                      <v:imagedata r:id="rId10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0288" behindDoc="0" locked="0" layoutInCell="1" allowOverlap="1" wp14:anchorId="39676AC4" wp14:editId="00128962">
                      <wp:simplePos x="0" y="0"/>
                      <wp:positionH relativeFrom="column">
                        <wp:posOffset>743930</wp:posOffset>
                      </wp:positionH>
                      <wp:positionV relativeFrom="paragraph">
                        <wp:posOffset>361740</wp:posOffset>
                      </wp:positionV>
                      <wp:extent cx="810720" cy="219240"/>
                      <wp:effectExtent l="57150" t="76200" r="66040" b="85725"/>
                      <wp:wrapNone/>
                      <wp:docPr id="115" name="Ink 11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10720" cy="219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DF13A98" id="Ink 115" o:spid="_x0000_s1026" type="#_x0000_t75" style="position:absolute;margin-left:57.2pt;margin-top:25.65pt;width:66.7pt;height:22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">
                      <v:imagedata r:id="rId12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4D79B2A3" wp14:editId="50C6E776">
                  <wp:extent cx="2622196" cy="2052637"/>
                  <wp:effectExtent l="0" t="0" r="6985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8FC44F2.tmp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4344" cy="2069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42E508" w14:textId="6496E49B" w:rsidR="00E566ED" w:rsidRDefault="00E566ED" w:rsidP="00E566ED">
            <w:r>
              <w:t>Vertex List:</w:t>
            </w:r>
            <w:r w:rsidR="00F63D78">
              <w:t xml:space="preserve"> A, B, G</w:t>
            </w:r>
          </w:p>
          <w:p w14:paraId="36591F2D" w14:textId="272DEAE0" w:rsidR="00E566ED" w:rsidRDefault="00E566ED" w:rsidP="00E566ED">
            <w:r>
              <w:t>Edge list:</w:t>
            </w:r>
            <w:r w:rsidR="00F63D78">
              <w:t xml:space="preserve"> (</w:t>
            </w:r>
            <w:proofErr w:type="gramStart"/>
            <w:r w:rsidR="00F63D78">
              <w:t>A,B</w:t>
            </w:r>
            <w:proofErr w:type="gramEnd"/>
            <w:r w:rsidR="00F63D78">
              <w:t>),(B,G)</w:t>
            </w:r>
          </w:p>
        </w:tc>
      </w:tr>
      <w:tr w:rsidR="00E566ED" w14:paraId="2C9C8408" w14:textId="77777777" w:rsidTr="00EA31D9">
        <w:trPr>
          <w:jc w:val="center"/>
        </w:trPr>
        <w:tc>
          <w:tcPr>
            <w:tcW w:w="5395" w:type="dxa"/>
          </w:tcPr>
          <w:p w14:paraId="70C44772" w14:textId="01A40BAC" w:rsidR="00E566ED" w:rsidRDefault="00E938C4" w:rsidP="00E566ED">
            <w:pPr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5408" behindDoc="0" locked="0" layoutInCell="1" allowOverlap="1" wp14:anchorId="0D607046" wp14:editId="68C393AB">
                      <wp:simplePos x="0" y="0"/>
                      <wp:positionH relativeFrom="column">
                        <wp:posOffset>2199475</wp:posOffset>
                      </wp:positionH>
                      <wp:positionV relativeFrom="paragraph">
                        <wp:posOffset>331585</wp:posOffset>
                      </wp:positionV>
                      <wp:extent cx="288000" cy="548280"/>
                      <wp:effectExtent l="38100" t="57150" r="74295" b="99695"/>
                      <wp:wrapNone/>
                      <wp:docPr id="121" name="Ink 12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88000" cy="548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CB9B796" id="Ink 121" o:spid="_x0000_s1026" type="#_x0000_t75" style="position:absolute;margin-left:171.8pt;margin-top:23.3pt;width:25.55pt;height:48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">
                      <v:imagedata r:id="rId15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4384" behindDoc="0" locked="0" layoutInCell="1" allowOverlap="1" wp14:anchorId="7F3162DA" wp14:editId="6831981D">
                      <wp:simplePos x="0" y="0"/>
                      <wp:positionH relativeFrom="column">
                        <wp:posOffset>1782235</wp:posOffset>
                      </wp:positionH>
                      <wp:positionV relativeFrom="paragraph">
                        <wp:posOffset>642985</wp:posOffset>
                      </wp:positionV>
                      <wp:extent cx="148680" cy="247320"/>
                      <wp:effectExtent l="57150" t="57150" r="60960" b="95885"/>
                      <wp:wrapNone/>
                      <wp:docPr id="119" name="Ink 11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8680" cy="247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7774AE2" id="Ink 119" o:spid="_x0000_s1026" type="#_x0000_t75" style="position:absolute;margin-left:138.95pt;margin-top:47.85pt;width:14.5pt;height:25.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">
                      <v:imagedata r:id="rId17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3360" behindDoc="0" locked="0" layoutInCell="1" allowOverlap="1" wp14:anchorId="544CDA72" wp14:editId="25833435">
                      <wp:simplePos x="0" y="0"/>
                      <wp:positionH relativeFrom="column">
                        <wp:posOffset>823555</wp:posOffset>
                      </wp:positionH>
                      <wp:positionV relativeFrom="paragraph">
                        <wp:posOffset>344545</wp:posOffset>
                      </wp:positionV>
                      <wp:extent cx="753480" cy="259560"/>
                      <wp:effectExtent l="57150" t="76200" r="66040" b="83820"/>
                      <wp:wrapNone/>
                      <wp:docPr id="118" name="Ink 11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53480" cy="259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4F8D091" id="Ink 118" o:spid="_x0000_s1026" type="#_x0000_t75" style="position:absolute;margin-left:63.45pt;margin-top:24.35pt;width:62.2pt;height:26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">
                      <v:imagedata r:id="rId19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79AA884F" wp14:editId="1DD0841C">
                  <wp:extent cx="2443163" cy="1912491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8FC44F2.tmp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4523" cy="192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F5D59A" w14:textId="204488ED" w:rsidR="00E566ED" w:rsidRDefault="00E566ED" w:rsidP="00E566ED">
            <w:r>
              <w:t>Vertex List:</w:t>
            </w:r>
            <w:r w:rsidR="00F63D78">
              <w:t xml:space="preserve"> </w:t>
            </w:r>
            <w:proofErr w:type="gramStart"/>
            <w:r w:rsidR="00F63D78">
              <w:t>A,B</w:t>
            </w:r>
            <w:proofErr w:type="gramEnd"/>
            <w:r w:rsidR="00F63D78">
              <w:t>,G,C</w:t>
            </w:r>
          </w:p>
          <w:p w14:paraId="56105215" w14:textId="4F29BE50" w:rsidR="00E566ED" w:rsidRDefault="00E566ED" w:rsidP="00E566ED">
            <w:r>
              <w:t>Edge list:</w:t>
            </w:r>
            <w:r w:rsidR="00F63D78">
              <w:t xml:space="preserve"> (</w:t>
            </w:r>
            <w:proofErr w:type="gramStart"/>
            <w:r w:rsidR="00F63D78">
              <w:t>A,B</w:t>
            </w:r>
            <w:proofErr w:type="gramEnd"/>
            <w:r w:rsidR="00F63D78">
              <w:t>),(B,G),(C,G)</w:t>
            </w:r>
          </w:p>
        </w:tc>
        <w:tc>
          <w:tcPr>
            <w:tcW w:w="5395" w:type="dxa"/>
          </w:tcPr>
          <w:p w14:paraId="4B29C100" w14:textId="554D58D1" w:rsidR="00E566ED" w:rsidRDefault="00F63D78" w:rsidP="00E566ED">
            <w:pPr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9504" behindDoc="0" locked="0" layoutInCell="1" allowOverlap="1" wp14:anchorId="13553899" wp14:editId="17643E4C">
                      <wp:simplePos x="0" y="0"/>
                      <wp:positionH relativeFrom="column">
                        <wp:posOffset>673730</wp:posOffset>
                      </wp:positionH>
                      <wp:positionV relativeFrom="paragraph">
                        <wp:posOffset>471405</wp:posOffset>
                      </wp:positionV>
                      <wp:extent cx="8280" cy="1022040"/>
                      <wp:effectExtent l="57150" t="76200" r="67945" b="83185"/>
                      <wp:wrapNone/>
                      <wp:docPr id="126" name="Ink 12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280" cy="1022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4109505" id="Ink 126" o:spid="_x0000_s1026" type="#_x0000_t75" style="position:absolute;margin-left:51.65pt;margin-top:34.25pt;width:3.45pt;height:86.1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">
                      <v:imagedata r:id="rId22" o:title=""/>
                    </v:shape>
                  </w:pict>
                </mc:Fallback>
              </mc:AlternateContent>
            </w:r>
            <w:r w:rsidR="00576EF4"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8480" behindDoc="0" locked="0" layoutInCell="1" allowOverlap="1" wp14:anchorId="4C273F2E" wp14:editId="2374C8EC">
                      <wp:simplePos x="0" y="0"/>
                      <wp:positionH relativeFrom="column">
                        <wp:posOffset>2223170</wp:posOffset>
                      </wp:positionH>
                      <wp:positionV relativeFrom="paragraph">
                        <wp:posOffset>345045</wp:posOffset>
                      </wp:positionV>
                      <wp:extent cx="289800" cy="571320"/>
                      <wp:effectExtent l="57150" t="76200" r="72390" b="95885"/>
                      <wp:wrapNone/>
                      <wp:docPr id="125" name="Ink 12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89800" cy="571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7C37596" id="Ink 125" o:spid="_x0000_s1026" type="#_x0000_t75" style="position:absolute;margin-left:173.65pt;margin-top:24.3pt;width:25.65pt;height:50.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">
                      <v:imagedata r:id="rId24" o:title=""/>
                    </v:shape>
                  </w:pict>
                </mc:Fallback>
              </mc:AlternateContent>
            </w:r>
            <w:r w:rsidR="00576EF4"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7456" behindDoc="0" locked="0" layoutInCell="1" allowOverlap="1" wp14:anchorId="4F4423E3" wp14:editId="103CC92B">
                      <wp:simplePos x="0" y="0"/>
                      <wp:positionH relativeFrom="column">
                        <wp:posOffset>1814210</wp:posOffset>
                      </wp:positionH>
                      <wp:positionV relativeFrom="paragraph">
                        <wp:posOffset>636645</wp:posOffset>
                      </wp:positionV>
                      <wp:extent cx="139320" cy="304200"/>
                      <wp:effectExtent l="57150" t="76200" r="70485" b="95885"/>
                      <wp:wrapNone/>
                      <wp:docPr id="124" name="Ink 12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9320" cy="304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DC56DDD" id="Ink 124" o:spid="_x0000_s1026" type="#_x0000_t75" style="position:absolute;margin-left:141.45pt;margin-top:47.35pt;width:13.8pt;height:29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">
                      <v:imagedata r:id="rId26" o:title=""/>
                    </v:shape>
                  </w:pict>
                </mc:Fallback>
              </mc:AlternateContent>
            </w:r>
            <w:r w:rsidR="00576EF4"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6432" behindDoc="0" locked="0" layoutInCell="1" allowOverlap="1" wp14:anchorId="08F6FA0C" wp14:editId="7B296C85">
                      <wp:simplePos x="0" y="0"/>
                      <wp:positionH relativeFrom="column">
                        <wp:posOffset>788570</wp:posOffset>
                      </wp:positionH>
                      <wp:positionV relativeFrom="paragraph">
                        <wp:posOffset>357285</wp:posOffset>
                      </wp:positionV>
                      <wp:extent cx="753840" cy="183600"/>
                      <wp:effectExtent l="57150" t="76200" r="65405" b="83185"/>
                      <wp:wrapNone/>
                      <wp:docPr id="123" name="Ink 12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53840" cy="183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48F826C" id="Ink 123" o:spid="_x0000_s1026" type="#_x0000_t75" style="position:absolute;margin-left:60.7pt;margin-top:25.35pt;width:62.15pt;height:20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">
                      <v:imagedata r:id="rId28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06C4C700" wp14:editId="4612EDC4">
                  <wp:extent cx="2494433" cy="1952625"/>
                  <wp:effectExtent l="0" t="0" r="127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8FC44F2.tmp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9202" cy="19720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DE00E2" w14:textId="394F9ABC" w:rsidR="00E566ED" w:rsidRDefault="00E566ED" w:rsidP="00E566ED">
            <w:r>
              <w:t>Vertex List:</w:t>
            </w:r>
            <w:r w:rsidR="00F63D78">
              <w:t xml:space="preserve"> </w:t>
            </w:r>
            <w:proofErr w:type="gramStart"/>
            <w:r w:rsidR="00F63D78">
              <w:t>A,B</w:t>
            </w:r>
            <w:proofErr w:type="gramEnd"/>
            <w:r w:rsidR="00F63D78">
              <w:t>,G,C,D</w:t>
            </w:r>
          </w:p>
          <w:p w14:paraId="2ED49673" w14:textId="5FD2732F" w:rsidR="00E566ED" w:rsidRDefault="00CD147A" w:rsidP="00E566ED"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6672" behindDoc="0" locked="0" layoutInCell="1" allowOverlap="1" wp14:anchorId="11E09428" wp14:editId="18F7BE82">
                      <wp:simplePos x="0" y="0"/>
                      <wp:positionH relativeFrom="column">
                        <wp:posOffset>4896890</wp:posOffset>
                      </wp:positionH>
                      <wp:positionV relativeFrom="paragraph">
                        <wp:posOffset>144925</wp:posOffset>
                      </wp:positionV>
                      <wp:extent cx="360" cy="360"/>
                      <wp:effectExtent l="57150" t="76200" r="76200" b="95250"/>
                      <wp:wrapNone/>
                      <wp:docPr id="135" name="Ink 13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BFEA65F" id="Ink 135" o:spid="_x0000_s1026" type="#_x0000_t75" style="position:absolute;margin-left:384.2pt;margin-top:8.55pt;width:2.9pt;height:5.7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">
                      <v:imagedata r:id="rId10" o:title=""/>
                    </v:shape>
                  </w:pict>
                </mc:Fallback>
              </mc:AlternateContent>
            </w:r>
            <w:r w:rsidR="00E566ED">
              <w:t>Edge list:</w:t>
            </w:r>
            <w:r w:rsidR="00F63D78">
              <w:t xml:space="preserve"> (</w:t>
            </w:r>
            <w:proofErr w:type="gramStart"/>
            <w:r w:rsidR="00F63D78">
              <w:t>A,B</w:t>
            </w:r>
            <w:proofErr w:type="gramEnd"/>
            <w:r w:rsidR="00F63D78">
              <w:t>),(B,G),(</w:t>
            </w:r>
            <w:r w:rsidR="007A3A75">
              <w:t>C</w:t>
            </w:r>
            <w:r w:rsidR="00F63D78">
              <w:t>,</w:t>
            </w:r>
            <w:r w:rsidR="00381972">
              <w:t>G</w:t>
            </w:r>
            <w:r w:rsidR="00F63D78">
              <w:t>)</w:t>
            </w:r>
            <w:r>
              <w:t>,(A,D)</w:t>
            </w:r>
          </w:p>
        </w:tc>
      </w:tr>
      <w:tr w:rsidR="00E566ED" w:rsidRPr="00C9513A" w14:paraId="62DFF540" w14:textId="77777777" w:rsidTr="00EA31D9">
        <w:trPr>
          <w:jc w:val="center"/>
        </w:trPr>
        <w:tc>
          <w:tcPr>
            <w:tcW w:w="5395" w:type="dxa"/>
          </w:tcPr>
          <w:p w14:paraId="0B8200F9" w14:textId="4C847BA7" w:rsidR="00E566ED" w:rsidRDefault="00CD147A" w:rsidP="00E566ED">
            <w:pPr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5648" behindDoc="0" locked="0" layoutInCell="1" allowOverlap="1" wp14:anchorId="1188A4DD" wp14:editId="24DE89FF">
                      <wp:simplePos x="0" y="0"/>
                      <wp:positionH relativeFrom="column">
                        <wp:posOffset>2601595</wp:posOffset>
                      </wp:positionH>
                      <wp:positionV relativeFrom="paragraph">
                        <wp:posOffset>381315</wp:posOffset>
                      </wp:positionV>
                      <wp:extent cx="13320" cy="1180800"/>
                      <wp:effectExtent l="57150" t="76200" r="63500" b="95885"/>
                      <wp:wrapNone/>
                      <wp:docPr id="134" name="Ink 13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320" cy="1180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A279AE5" id="Ink 134" o:spid="_x0000_s1026" type="#_x0000_t75" style="position:absolute;margin-left:203.45pt;margin-top:27.2pt;width:3.9pt;height:98.6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">
                      <v:imagedata r:id="rId32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4624" behindDoc="0" locked="0" layoutInCell="1" allowOverlap="1" wp14:anchorId="247092F6" wp14:editId="7E5D8383">
                      <wp:simplePos x="0" y="0"/>
                      <wp:positionH relativeFrom="column">
                        <wp:posOffset>1172755</wp:posOffset>
                      </wp:positionH>
                      <wp:positionV relativeFrom="paragraph">
                        <wp:posOffset>429195</wp:posOffset>
                      </wp:positionV>
                      <wp:extent cx="345240" cy="97200"/>
                      <wp:effectExtent l="57150" t="57150" r="74295" b="93345"/>
                      <wp:wrapNone/>
                      <wp:docPr id="133" name="Ink 13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45240" cy="97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BB4C680" id="Ink 133" o:spid="_x0000_s1026" type="#_x0000_t75" style="position:absolute;margin-left:90.95pt;margin-top:30.95pt;width:30.05pt;height:13.3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">
                      <v:imagedata r:id="rId34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3600" behindDoc="0" locked="0" layoutInCell="1" allowOverlap="1" wp14:anchorId="23C3CA5D" wp14:editId="094CAC54">
                      <wp:simplePos x="0" y="0"/>
                      <wp:positionH relativeFrom="column">
                        <wp:posOffset>613315</wp:posOffset>
                      </wp:positionH>
                      <wp:positionV relativeFrom="paragraph">
                        <wp:posOffset>412995</wp:posOffset>
                      </wp:positionV>
                      <wp:extent cx="57960" cy="1034640"/>
                      <wp:effectExtent l="38100" t="76200" r="75565" b="89535"/>
                      <wp:wrapNone/>
                      <wp:docPr id="132" name="Ink 13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57960" cy="10346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2DE12C7" id="Ink 132" o:spid="_x0000_s1026" type="#_x0000_t75" style="position:absolute;margin-left:46.9pt;margin-top:29.65pt;width:7.35pt;height:87.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">
                      <v:imagedata r:id="rId36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2576" behindDoc="0" locked="0" layoutInCell="1" allowOverlap="1" wp14:anchorId="57EBA074" wp14:editId="7F5C5355">
                      <wp:simplePos x="0" y="0"/>
                      <wp:positionH relativeFrom="column">
                        <wp:posOffset>791515</wp:posOffset>
                      </wp:positionH>
                      <wp:positionV relativeFrom="paragraph">
                        <wp:posOffset>355755</wp:posOffset>
                      </wp:positionV>
                      <wp:extent cx="801000" cy="158040"/>
                      <wp:effectExtent l="57150" t="76200" r="75565" b="90170"/>
                      <wp:wrapNone/>
                      <wp:docPr id="131" name="Ink 13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01000" cy="158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3D00F20" id="Ink 131" o:spid="_x0000_s1026" type="#_x0000_t75" style="position:absolute;margin-left:60.9pt;margin-top:25.15pt;width:65.9pt;height:18.1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">
                      <v:imagedata r:id="rId38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1552" behindDoc="0" locked="0" layoutInCell="1" allowOverlap="1" wp14:anchorId="24701A4B" wp14:editId="71EE2AD5">
                      <wp:simplePos x="0" y="0"/>
                      <wp:positionH relativeFrom="column">
                        <wp:posOffset>1775755</wp:posOffset>
                      </wp:positionH>
                      <wp:positionV relativeFrom="paragraph">
                        <wp:posOffset>648075</wp:posOffset>
                      </wp:positionV>
                      <wp:extent cx="212040" cy="280440"/>
                      <wp:effectExtent l="38100" t="57150" r="74295" b="100965"/>
                      <wp:wrapNone/>
                      <wp:docPr id="130" name="Ink 13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12040" cy="280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F4FF3CD" id="Ink 130" o:spid="_x0000_s1026" type="#_x0000_t75" style="position:absolute;margin-left:138.4pt;margin-top:48.25pt;width:19.55pt;height:27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">
                      <v:imagedata r:id="rId40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0528" behindDoc="0" locked="0" layoutInCell="1" allowOverlap="1" wp14:anchorId="3CC80A8C" wp14:editId="6D960F28">
                      <wp:simplePos x="0" y="0"/>
                      <wp:positionH relativeFrom="column">
                        <wp:posOffset>2226115</wp:posOffset>
                      </wp:positionH>
                      <wp:positionV relativeFrom="paragraph">
                        <wp:posOffset>368715</wp:posOffset>
                      </wp:positionV>
                      <wp:extent cx="318600" cy="532800"/>
                      <wp:effectExtent l="57150" t="76200" r="62865" b="95885"/>
                      <wp:wrapNone/>
                      <wp:docPr id="129" name="Ink 12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18600" cy="532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1B80E7C" id="Ink 129" o:spid="_x0000_s1026" type="#_x0000_t75" style="position:absolute;margin-left:173.9pt;margin-top:26.25pt;width:27.95pt;height:47.6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">
                      <v:imagedata r:id="rId42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5F385CD5" wp14:editId="104E2F0C">
                  <wp:extent cx="2500517" cy="1957387"/>
                  <wp:effectExtent l="0" t="0" r="0" b="508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8FC44F2.tmp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3029" cy="1975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6C10AC" w14:textId="51AA4D95" w:rsidR="00E566ED" w:rsidRPr="00CD147A" w:rsidRDefault="00E566ED" w:rsidP="00E566ED">
            <w:pPr>
              <w:rPr>
                <w:lang w:val="pt-BR"/>
              </w:rPr>
            </w:pPr>
            <w:proofErr w:type="spellStart"/>
            <w:r w:rsidRPr="00CD147A">
              <w:rPr>
                <w:lang w:val="pt-BR"/>
              </w:rPr>
              <w:t>Vertex</w:t>
            </w:r>
            <w:proofErr w:type="spellEnd"/>
            <w:r w:rsidRPr="00CD147A">
              <w:rPr>
                <w:lang w:val="pt-BR"/>
              </w:rPr>
              <w:t xml:space="preserve"> </w:t>
            </w:r>
            <w:proofErr w:type="spellStart"/>
            <w:r w:rsidRPr="00CD147A">
              <w:rPr>
                <w:lang w:val="pt-BR"/>
              </w:rPr>
              <w:t>List</w:t>
            </w:r>
            <w:proofErr w:type="spellEnd"/>
            <w:r w:rsidRPr="00CD147A">
              <w:rPr>
                <w:lang w:val="pt-BR"/>
              </w:rPr>
              <w:t>:</w:t>
            </w:r>
            <w:r w:rsidR="00CD147A" w:rsidRPr="00CD147A">
              <w:rPr>
                <w:lang w:val="pt-BR"/>
              </w:rPr>
              <w:t xml:space="preserve"> </w:t>
            </w:r>
            <w:proofErr w:type="gramStart"/>
            <w:r w:rsidR="00CD147A" w:rsidRPr="00CD147A">
              <w:rPr>
                <w:lang w:val="pt-BR"/>
              </w:rPr>
              <w:t>A,B</w:t>
            </w:r>
            <w:proofErr w:type="gramEnd"/>
            <w:r w:rsidR="00CD147A" w:rsidRPr="00CD147A">
              <w:rPr>
                <w:lang w:val="pt-BR"/>
              </w:rPr>
              <w:t>,G,C,D,E</w:t>
            </w:r>
          </w:p>
          <w:p w14:paraId="6DC86382" w14:textId="38A8EEB8" w:rsidR="00E566ED" w:rsidRDefault="00E566ED" w:rsidP="00E566ED">
            <w:r>
              <w:t>Edge list:</w:t>
            </w:r>
            <w:r w:rsidR="00CD147A">
              <w:t xml:space="preserve"> (</w:t>
            </w:r>
            <w:proofErr w:type="gramStart"/>
            <w:r w:rsidR="00CD147A">
              <w:t>A,B</w:t>
            </w:r>
            <w:proofErr w:type="gramEnd"/>
            <w:r w:rsidR="00CD147A">
              <w:t>),(B,G),(</w:t>
            </w:r>
            <w:r w:rsidR="007A3A75">
              <w:t>C</w:t>
            </w:r>
            <w:r w:rsidR="00CD147A">
              <w:t>,</w:t>
            </w:r>
            <w:r w:rsidR="007A3A75">
              <w:t>G</w:t>
            </w:r>
            <w:r w:rsidR="00CD147A">
              <w:t>),(A,D),(C,E)</w:t>
            </w:r>
          </w:p>
        </w:tc>
        <w:tc>
          <w:tcPr>
            <w:tcW w:w="5395" w:type="dxa"/>
          </w:tcPr>
          <w:p w14:paraId="3B9E67F1" w14:textId="2A324929" w:rsidR="00E566ED" w:rsidRDefault="00CD147A" w:rsidP="00E566ED">
            <w:pPr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82816" behindDoc="0" locked="0" layoutInCell="1" allowOverlap="1" wp14:anchorId="662D702D" wp14:editId="0F01EBE1">
                      <wp:simplePos x="0" y="0"/>
                      <wp:positionH relativeFrom="column">
                        <wp:posOffset>1428650</wp:posOffset>
                      </wp:positionH>
                      <wp:positionV relativeFrom="paragraph">
                        <wp:posOffset>1126875</wp:posOffset>
                      </wp:positionV>
                      <wp:extent cx="1028160" cy="455040"/>
                      <wp:effectExtent l="57150" t="76200" r="57785" b="97790"/>
                      <wp:wrapNone/>
                      <wp:docPr id="143" name="Ink 14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28160" cy="455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FBD0339" id="Ink 143" o:spid="_x0000_s1026" type="#_x0000_t75" style="position:absolute;margin-left:111.1pt;margin-top:85.9pt;width:83.75pt;height:41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">
                      <v:imagedata r:id="rId44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81792" behindDoc="0" locked="0" layoutInCell="1" allowOverlap="1" wp14:anchorId="6FEF2B98" wp14:editId="0F12B78D">
                      <wp:simplePos x="0" y="0"/>
                      <wp:positionH relativeFrom="column">
                        <wp:posOffset>686690</wp:posOffset>
                      </wp:positionH>
                      <wp:positionV relativeFrom="paragraph">
                        <wp:posOffset>470235</wp:posOffset>
                      </wp:positionV>
                      <wp:extent cx="39240" cy="958320"/>
                      <wp:effectExtent l="57150" t="76200" r="75565" b="89535"/>
                      <wp:wrapNone/>
                      <wp:docPr id="142" name="Ink 14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9240" cy="958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D432EEB" id="Ink 142" o:spid="_x0000_s1026" type="#_x0000_t75" style="position:absolute;margin-left:52.65pt;margin-top:34.25pt;width:5.95pt;height:81.1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">
                      <v:imagedata r:id="rId46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80768" behindDoc="0" locked="0" layoutInCell="1" allowOverlap="1" wp14:anchorId="42A0C728" wp14:editId="426C433D">
                      <wp:simplePos x="0" y="0"/>
                      <wp:positionH relativeFrom="column">
                        <wp:posOffset>2553290</wp:posOffset>
                      </wp:positionH>
                      <wp:positionV relativeFrom="paragraph">
                        <wp:posOffset>368715</wp:posOffset>
                      </wp:positionV>
                      <wp:extent cx="46080" cy="1066320"/>
                      <wp:effectExtent l="38100" t="76200" r="68580" b="95885"/>
                      <wp:wrapNone/>
                      <wp:docPr id="141" name="Ink 14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6080" cy="1066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C2A6576" id="Ink 141" o:spid="_x0000_s1026" type="#_x0000_t75" style="position:absolute;margin-left:199.65pt;margin-top:26.25pt;width:6.5pt;height:89.6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">
                      <v:imagedata r:id="rId48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9744" behindDoc="0" locked="0" layoutInCell="1" allowOverlap="1" wp14:anchorId="512BDE3E" wp14:editId="4FCAB8C8">
                      <wp:simplePos x="0" y="0"/>
                      <wp:positionH relativeFrom="column">
                        <wp:posOffset>2191850</wp:posOffset>
                      </wp:positionH>
                      <wp:positionV relativeFrom="paragraph">
                        <wp:posOffset>343875</wp:posOffset>
                      </wp:positionV>
                      <wp:extent cx="287280" cy="539280"/>
                      <wp:effectExtent l="38100" t="76200" r="74930" b="89535"/>
                      <wp:wrapNone/>
                      <wp:docPr id="140" name="Ink 14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87280" cy="539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F0ABCB3" id="Ink 140" o:spid="_x0000_s1026" type="#_x0000_t75" style="position:absolute;margin-left:171.2pt;margin-top:24.25pt;width:25.45pt;height:48.1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">
                      <v:imagedata r:id="rId50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8720" behindDoc="0" locked="0" layoutInCell="1" allowOverlap="1" wp14:anchorId="478EF193" wp14:editId="0E77505D">
                      <wp:simplePos x="0" y="0"/>
                      <wp:positionH relativeFrom="column">
                        <wp:posOffset>1778930</wp:posOffset>
                      </wp:positionH>
                      <wp:positionV relativeFrom="paragraph">
                        <wp:posOffset>603435</wp:posOffset>
                      </wp:positionV>
                      <wp:extent cx="198720" cy="309600"/>
                      <wp:effectExtent l="57150" t="76200" r="68580" b="90805"/>
                      <wp:wrapNone/>
                      <wp:docPr id="139" name="Ink 13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98720" cy="309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B9C5CB4" id="Ink 139" o:spid="_x0000_s1026" type="#_x0000_t75" style="position:absolute;margin-left:138.65pt;margin-top:44.65pt;width:18.5pt;height:30.0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">
                      <v:imagedata r:id="rId52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7696" behindDoc="0" locked="0" layoutInCell="1" allowOverlap="1" wp14:anchorId="0A72B6C7" wp14:editId="69A144B7">
                      <wp:simplePos x="0" y="0"/>
                      <wp:positionH relativeFrom="column">
                        <wp:posOffset>832850</wp:posOffset>
                      </wp:positionH>
                      <wp:positionV relativeFrom="paragraph">
                        <wp:posOffset>317955</wp:posOffset>
                      </wp:positionV>
                      <wp:extent cx="712440" cy="158040"/>
                      <wp:effectExtent l="57150" t="76200" r="69215" b="90170"/>
                      <wp:wrapNone/>
                      <wp:docPr id="138" name="Ink 13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12440" cy="158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9595DB5" id="Ink 138" o:spid="_x0000_s1026" type="#_x0000_t75" style="position:absolute;margin-left:64.2pt;margin-top:22.2pt;width:58.95pt;height:18.1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">
                      <v:imagedata r:id="rId54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226FA6C5" wp14:editId="305D8B04">
                  <wp:extent cx="2386013" cy="186775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8FC44F2.tmp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6173" cy="1891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0649D0" w14:textId="09B1CEF6" w:rsidR="00E566ED" w:rsidRPr="00CD147A" w:rsidRDefault="00E566ED" w:rsidP="00E566ED">
            <w:pPr>
              <w:rPr>
                <w:lang w:val="pt-BR"/>
              </w:rPr>
            </w:pPr>
            <w:proofErr w:type="spellStart"/>
            <w:r w:rsidRPr="00CD147A">
              <w:rPr>
                <w:lang w:val="pt-BR"/>
              </w:rPr>
              <w:t>Vertex</w:t>
            </w:r>
            <w:proofErr w:type="spellEnd"/>
            <w:r w:rsidRPr="00CD147A">
              <w:rPr>
                <w:lang w:val="pt-BR"/>
              </w:rPr>
              <w:t xml:space="preserve"> </w:t>
            </w:r>
            <w:proofErr w:type="spellStart"/>
            <w:r w:rsidRPr="00CD147A">
              <w:rPr>
                <w:lang w:val="pt-BR"/>
              </w:rPr>
              <w:t>List</w:t>
            </w:r>
            <w:proofErr w:type="spellEnd"/>
            <w:r w:rsidRPr="00CD147A">
              <w:rPr>
                <w:lang w:val="pt-BR"/>
              </w:rPr>
              <w:t>:</w:t>
            </w:r>
            <w:r w:rsidR="00CD147A" w:rsidRPr="00CD147A">
              <w:rPr>
                <w:lang w:val="pt-BR"/>
              </w:rPr>
              <w:t xml:space="preserve"> </w:t>
            </w:r>
            <w:proofErr w:type="gramStart"/>
            <w:r w:rsidR="00CD147A" w:rsidRPr="00CD147A">
              <w:rPr>
                <w:lang w:val="pt-BR"/>
              </w:rPr>
              <w:t>A,B</w:t>
            </w:r>
            <w:proofErr w:type="gramEnd"/>
            <w:r w:rsidR="00CD147A" w:rsidRPr="00CD147A">
              <w:rPr>
                <w:lang w:val="pt-BR"/>
              </w:rPr>
              <w:t>,G,C,D,E</w:t>
            </w:r>
            <w:r w:rsidR="00CD147A">
              <w:rPr>
                <w:lang w:val="pt-BR"/>
              </w:rPr>
              <w:t>,F</w:t>
            </w:r>
          </w:p>
          <w:p w14:paraId="574A926B" w14:textId="0A3D3991" w:rsidR="00E566ED" w:rsidRPr="00CD147A" w:rsidRDefault="00E566ED" w:rsidP="00E566ED">
            <w:pPr>
              <w:rPr>
                <w:lang w:val="pt-BR"/>
              </w:rPr>
            </w:pPr>
            <w:r w:rsidRPr="00CD147A">
              <w:rPr>
                <w:lang w:val="pt-BR"/>
              </w:rPr>
              <w:t xml:space="preserve">Edge </w:t>
            </w:r>
            <w:proofErr w:type="spellStart"/>
            <w:r w:rsidRPr="00CD147A">
              <w:rPr>
                <w:lang w:val="pt-BR"/>
              </w:rPr>
              <w:t>list</w:t>
            </w:r>
            <w:proofErr w:type="spellEnd"/>
            <w:r w:rsidRPr="00CD147A">
              <w:rPr>
                <w:lang w:val="pt-BR"/>
              </w:rPr>
              <w:t>:</w:t>
            </w:r>
            <w:r w:rsidR="00CD147A" w:rsidRPr="00CD147A">
              <w:rPr>
                <w:lang w:val="pt-BR"/>
              </w:rPr>
              <w:t xml:space="preserve"> (</w:t>
            </w:r>
            <w:proofErr w:type="gramStart"/>
            <w:r w:rsidR="00CD147A" w:rsidRPr="00CD147A">
              <w:rPr>
                <w:lang w:val="pt-BR"/>
              </w:rPr>
              <w:t>A,B</w:t>
            </w:r>
            <w:proofErr w:type="gramEnd"/>
            <w:r w:rsidR="00CD147A" w:rsidRPr="00CD147A">
              <w:rPr>
                <w:lang w:val="pt-BR"/>
              </w:rPr>
              <w:t>),(B,G),(</w:t>
            </w:r>
            <w:r w:rsidR="007A3A75">
              <w:rPr>
                <w:lang w:val="pt-BR"/>
              </w:rPr>
              <w:t>C</w:t>
            </w:r>
            <w:r w:rsidR="00CD147A" w:rsidRPr="00CD147A">
              <w:rPr>
                <w:lang w:val="pt-BR"/>
              </w:rPr>
              <w:t>,</w:t>
            </w:r>
            <w:r w:rsidR="007A3A75">
              <w:rPr>
                <w:lang w:val="pt-BR"/>
              </w:rPr>
              <w:t>G</w:t>
            </w:r>
            <w:r w:rsidR="00CD147A" w:rsidRPr="00CD147A">
              <w:rPr>
                <w:lang w:val="pt-BR"/>
              </w:rPr>
              <w:t>),(A,D),(C,E), (E</w:t>
            </w:r>
            <w:r w:rsidR="00CD147A">
              <w:rPr>
                <w:lang w:val="pt-BR"/>
              </w:rPr>
              <w:t>,F)</w:t>
            </w:r>
          </w:p>
        </w:tc>
      </w:tr>
      <w:tr w:rsidR="00E566ED" w14:paraId="29977F0E" w14:textId="77777777" w:rsidTr="00EA31D9">
        <w:trPr>
          <w:jc w:val="center"/>
        </w:trPr>
        <w:tc>
          <w:tcPr>
            <w:tcW w:w="10790" w:type="dxa"/>
            <w:gridSpan w:val="2"/>
          </w:tcPr>
          <w:p w14:paraId="3C9D7576" w14:textId="77777777" w:rsidR="00EA31D9" w:rsidRPr="00410B85" w:rsidRDefault="00EA31D9" w:rsidP="00381972">
            <w:pPr>
              <w:rPr>
                <w:lang w:val="pt-BR"/>
              </w:rPr>
            </w:pPr>
          </w:p>
          <w:p w14:paraId="7FB0176A" w14:textId="27E0C058" w:rsidR="00E566ED" w:rsidRDefault="00E566ED" w:rsidP="00E566ED">
            <w:r w:rsidRPr="00EA31D9">
              <w:rPr>
                <w:b/>
              </w:rPr>
              <w:t>Total Cost</w:t>
            </w:r>
            <w:r>
              <w:t>:</w:t>
            </w:r>
            <w:r w:rsidR="00381972">
              <w:t xml:space="preserve"> 4 + 4 + 3 + 7 + 8 + 6 = 32</w:t>
            </w:r>
          </w:p>
          <w:p w14:paraId="217F3EC3" w14:textId="77777777" w:rsidR="00E566ED" w:rsidRDefault="00E566ED" w:rsidP="00E566ED">
            <w:pPr>
              <w:jc w:val="center"/>
            </w:pPr>
          </w:p>
        </w:tc>
      </w:tr>
    </w:tbl>
    <w:p w14:paraId="33F2091D" w14:textId="77777777" w:rsidR="00A43A22" w:rsidRDefault="00A43A22"/>
    <w:p w14:paraId="67546CE2" w14:textId="77777777" w:rsidR="00EA31D9" w:rsidRDefault="00EA31D9"/>
    <w:p w14:paraId="2CE201A7" w14:textId="77777777" w:rsidR="00EA31D9" w:rsidRDefault="00EA31D9"/>
    <w:p w14:paraId="75663E8E" w14:textId="77777777" w:rsidR="00EA31D9" w:rsidRDefault="00EA31D9"/>
    <w:p w14:paraId="6E7AB416" w14:textId="77777777" w:rsidR="00E566ED" w:rsidRDefault="00E566E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E566ED" w14:paraId="566B50E2" w14:textId="77777777" w:rsidTr="00410B85">
        <w:tc>
          <w:tcPr>
            <w:tcW w:w="5395" w:type="dxa"/>
          </w:tcPr>
          <w:p w14:paraId="798C620D" w14:textId="0FD5EE3D" w:rsidR="00E566ED" w:rsidRDefault="00D77048" w:rsidP="00C9513A">
            <w:pPr>
              <w:jc w:val="center"/>
            </w:pPr>
            <w:r>
              <w:rPr>
                <w:noProof/>
              </w:rPr>
              <w:lastRenderedPageBreak/>
              <mc:AlternateContent>
                <mc:Choice Requires="wpi">
                  <w:drawing>
                    <wp:anchor distT="0" distB="0" distL="114300" distR="114300" simplePos="0" relativeHeight="251683840" behindDoc="0" locked="0" layoutInCell="1" allowOverlap="1" wp14:anchorId="1D214492" wp14:editId="7A9B7A1F">
                      <wp:simplePos x="0" y="0"/>
                      <wp:positionH relativeFrom="column">
                        <wp:posOffset>533755</wp:posOffset>
                      </wp:positionH>
                      <wp:positionV relativeFrom="paragraph">
                        <wp:posOffset>742550</wp:posOffset>
                      </wp:positionV>
                      <wp:extent cx="423000" cy="418320"/>
                      <wp:effectExtent l="57150" t="38100" r="53340" b="58420"/>
                      <wp:wrapNone/>
                      <wp:docPr id="2" name="Ink 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23000" cy="418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4B7E51D4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2" o:spid="_x0000_s1026" type="#_x0000_t75" style="position:absolute;margin-left:41.35pt;margin-top:57.75pt;width:34.7pt;height:34.4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">
                      <v:imagedata r:id="rId57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3A9B6675" wp14:editId="76B66FAA">
                  <wp:extent cx="2733675" cy="2632681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853" cy="264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199A7AF2" w14:textId="1A50B933" w:rsidR="00E11757" w:rsidRDefault="00D77048" w:rsidP="00C9513A">
            <w:pPr>
              <w:jc w:val="center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85888" behindDoc="0" locked="0" layoutInCell="1" allowOverlap="1" wp14:anchorId="25DD8E34" wp14:editId="509D496B">
                      <wp:simplePos x="0" y="0"/>
                      <wp:positionH relativeFrom="column">
                        <wp:posOffset>2344130</wp:posOffset>
                      </wp:positionH>
                      <wp:positionV relativeFrom="paragraph">
                        <wp:posOffset>736070</wp:posOffset>
                      </wp:positionV>
                      <wp:extent cx="455400" cy="452880"/>
                      <wp:effectExtent l="38100" t="38100" r="40005" b="42545"/>
                      <wp:wrapNone/>
                      <wp:docPr id="9" name="Ink 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55400" cy="4528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ECE69CC" id="Ink 9" o:spid="_x0000_s1026" type="#_x0000_t75" style="position:absolute;margin-left:183.9pt;margin-top:57.25pt;width:37.25pt;height:37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">
                      <v:imagedata r:id="rId60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84864" behindDoc="0" locked="0" layoutInCell="1" allowOverlap="1" wp14:anchorId="5347D0BC" wp14:editId="606008BC">
                      <wp:simplePos x="0" y="0"/>
                      <wp:positionH relativeFrom="column">
                        <wp:posOffset>455210</wp:posOffset>
                      </wp:positionH>
                      <wp:positionV relativeFrom="paragraph">
                        <wp:posOffset>774230</wp:posOffset>
                      </wp:positionV>
                      <wp:extent cx="492480" cy="446400"/>
                      <wp:effectExtent l="38100" t="38100" r="41275" b="49530"/>
                      <wp:wrapNone/>
                      <wp:docPr id="8" name="Ink 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92480" cy="446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4CE4CFF" id="Ink 8" o:spid="_x0000_s1026" type="#_x0000_t75" style="position:absolute;margin-left:35.15pt;margin-top:60.25pt;width:40.2pt;height:36.6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">
                      <v:imagedata r:id="rId62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4FE6D2CE" wp14:editId="65320106">
                  <wp:extent cx="2803927" cy="2700337"/>
                  <wp:effectExtent l="0" t="0" r="0" b="508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4902" cy="27109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66ED" w14:paraId="24C4E31F" w14:textId="77777777" w:rsidTr="00410B85">
        <w:tc>
          <w:tcPr>
            <w:tcW w:w="5395" w:type="dxa"/>
          </w:tcPr>
          <w:p w14:paraId="2E5D5D75" w14:textId="1C3C9AAE" w:rsidR="00E566ED" w:rsidRDefault="00D77048" w:rsidP="00C9513A"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88960" behindDoc="0" locked="0" layoutInCell="1" allowOverlap="1" wp14:anchorId="5C06CC04" wp14:editId="1238F3BD">
                      <wp:simplePos x="0" y="0"/>
                      <wp:positionH relativeFrom="column">
                        <wp:posOffset>1435915</wp:posOffset>
                      </wp:positionH>
                      <wp:positionV relativeFrom="paragraph">
                        <wp:posOffset>143220</wp:posOffset>
                      </wp:positionV>
                      <wp:extent cx="492840" cy="466560"/>
                      <wp:effectExtent l="38100" t="57150" r="40640" b="48260"/>
                      <wp:wrapNone/>
                      <wp:docPr id="12" name="Ink 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92840" cy="466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21BFA83" id="Ink 12" o:spid="_x0000_s1026" type="#_x0000_t75" style="position:absolute;margin-left:112.35pt;margin-top:10.6pt;width:40.2pt;height:38.2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">
                      <v:imagedata r:id="rId64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87936" behindDoc="0" locked="0" layoutInCell="1" allowOverlap="1" wp14:anchorId="4F00B7AE" wp14:editId="4E54B9A4">
                      <wp:simplePos x="0" y="0"/>
                      <wp:positionH relativeFrom="column">
                        <wp:posOffset>2010835</wp:posOffset>
                      </wp:positionH>
                      <wp:positionV relativeFrom="paragraph">
                        <wp:posOffset>717060</wp:posOffset>
                      </wp:positionV>
                      <wp:extent cx="437760" cy="511560"/>
                      <wp:effectExtent l="38100" t="38100" r="57785" b="41275"/>
                      <wp:wrapNone/>
                      <wp:docPr id="11" name="Ink 1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37760" cy="511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6146454" id="Ink 11" o:spid="_x0000_s1026" type="#_x0000_t75" style="position:absolute;margin-left:157.65pt;margin-top:55.75pt;width:35.85pt;height:41.7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">
                      <v:imagedata r:id="rId66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86912" behindDoc="0" locked="0" layoutInCell="1" allowOverlap="1" wp14:anchorId="2E1ADC42" wp14:editId="4FB24CA5">
                      <wp:simplePos x="0" y="0"/>
                      <wp:positionH relativeFrom="column">
                        <wp:posOffset>211555</wp:posOffset>
                      </wp:positionH>
                      <wp:positionV relativeFrom="paragraph">
                        <wp:posOffset>742620</wp:posOffset>
                      </wp:positionV>
                      <wp:extent cx="485280" cy="453960"/>
                      <wp:effectExtent l="38100" t="38100" r="48260" b="4191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85280" cy="453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1460BD8" id="Ink 10" o:spid="_x0000_s1026" type="#_x0000_t75" style="position:absolute;margin-left:15.95pt;margin-top:57.75pt;width:39.6pt;height:37.2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">
                      <v:imagedata r:id="rId68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4A5E3B5D" wp14:editId="1C18461D">
                  <wp:extent cx="2733675" cy="2632681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853" cy="264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4ED71EE7" w14:textId="77777777" w:rsidR="00E566ED" w:rsidRDefault="00E566ED"/>
          <w:p w14:paraId="2DC9761C" w14:textId="4E3E4C52" w:rsidR="00E11757" w:rsidRDefault="00D77048" w:rsidP="00C9513A"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93056" behindDoc="0" locked="0" layoutInCell="1" allowOverlap="1" wp14:anchorId="4702B3F0" wp14:editId="07494A94">
                      <wp:simplePos x="0" y="0"/>
                      <wp:positionH relativeFrom="column">
                        <wp:posOffset>223370</wp:posOffset>
                      </wp:positionH>
                      <wp:positionV relativeFrom="paragraph">
                        <wp:posOffset>1359125</wp:posOffset>
                      </wp:positionV>
                      <wp:extent cx="7200" cy="894960"/>
                      <wp:effectExtent l="57150" t="38100" r="50165" b="57785"/>
                      <wp:wrapNone/>
                      <wp:docPr id="23" name="Ink 2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6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200" cy="894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1D13F78" id="Ink 23" o:spid="_x0000_s1026" type="#_x0000_t75" style="position:absolute;margin-left:16.9pt;margin-top:106.3pt;width:1.95pt;height:71.8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">
                      <v:imagedata r:id="rId70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92032" behindDoc="0" locked="0" layoutInCell="1" allowOverlap="1" wp14:anchorId="5C3E19C6" wp14:editId="5DA9076B">
                      <wp:simplePos x="0" y="0"/>
                      <wp:positionH relativeFrom="column">
                        <wp:posOffset>2044610</wp:posOffset>
                      </wp:positionH>
                      <wp:positionV relativeFrom="paragraph">
                        <wp:posOffset>720125</wp:posOffset>
                      </wp:positionV>
                      <wp:extent cx="458640" cy="474480"/>
                      <wp:effectExtent l="57150" t="38100" r="55880" b="40005"/>
                      <wp:wrapNone/>
                      <wp:docPr id="22" name="Ink 2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58640" cy="474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4020033" id="Ink 22" o:spid="_x0000_s1026" type="#_x0000_t75" style="position:absolute;margin-left:160.3pt;margin-top:56pt;width:37.5pt;height:38.7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">
                      <v:imagedata r:id="rId72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91008" behindDoc="0" locked="0" layoutInCell="1" allowOverlap="1" wp14:anchorId="5D77DD66" wp14:editId="3F75F982">
                      <wp:simplePos x="0" y="0"/>
                      <wp:positionH relativeFrom="column">
                        <wp:posOffset>1493450</wp:posOffset>
                      </wp:positionH>
                      <wp:positionV relativeFrom="paragraph">
                        <wp:posOffset>152765</wp:posOffset>
                      </wp:positionV>
                      <wp:extent cx="400320" cy="412200"/>
                      <wp:effectExtent l="57150" t="38100" r="57150" b="45085"/>
                      <wp:wrapNone/>
                      <wp:docPr id="16" name="Ink 1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00320" cy="412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9BEC392" id="Ink 16" o:spid="_x0000_s1026" type="#_x0000_t75" style="position:absolute;margin-left:116.9pt;margin-top:11.35pt;width:32.9pt;height:33.8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">
                      <v:imagedata r:id="rId74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89984" behindDoc="0" locked="0" layoutInCell="1" allowOverlap="1" wp14:anchorId="2DE08A69" wp14:editId="18696291">
                      <wp:simplePos x="0" y="0"/>
                      <wp:positionH relativeFrom="column">
                        <wp:posOffset>226610</wp:posOffset>
                      </wp:positionH>
                      <wp:positionV relativeFrom="paragraph">
                        <wp:posOffset>679805</wp:posOffset>
                      </wp:positionV>
                      <wp:extent cx="447840" cy="460800"/>
                      <wp:effectExtent l="38100" t="57150" r="47625" b="53975"/>
                      <wp:wrapNone/>
                      <wp:docPr id="13" name="Ink 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47840" cy="460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DD042C9" id="Ink 13" o:spid="_x0000_s1026" type="#_x0000_t75" style="position:absolute;margin-left:17.15pt;margin-top:52.85pt;width:36.65pt;height:37.7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">
                      <v:imagedata r:id="rId76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6A468C84" wp14:editId="2F8996D2">
                  <wp:extent cx="2733675" cy="2632681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853" cy="264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66ED" w14:paraId="4FCCC264" w14:textId="77777777" w:rsidTr="00410B85">
        <w:tc>
          <w:tcPr>
            <w:tcW w:w="5395" w:type="dxa"/>
          </w:tcPr>
          <w:p w14:paraId="3049D2A9" w14:textId="091EACEE" w:rsidR="00E566ED" w:rsidRDefault="00D77048"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98176" behindDoc="0" locked="0" layoutInCell="1" allowOverlap="1" wp14:anchorId="78DCE626" wp14:editId="050156AD">
                      <wp:simplePos x="0" y="0"/>
                      <wp:positionH relativeFrom="column">
                        <wp:posOffset>1463635</wp:posOffset>
                      </wp:positionH>
                      <wp:positionV relativeFrom="paragraph">
                        <wp:posOffset>714740</wp:posOffset>
                      </wp:positionV>
                      <wp:extent cx="344520" cy="474480"/>
                      <wp:effectExtent l="38100" t="38100" r="55880" b="40005"/>
                      <wp:wrapNone/>
                      <wp:docPr id="30" name="Ink 3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44520" cy="4744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8E85230" id="Ink 30" o:spid="_x0000_s1026" type="#_x0000_t75" style="position:absolute;margin-left:114.55pt;margin-top:55.6pt;width:28.55pt;height:38.7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">
                      <v:imagedata r:id="rId78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97152" behindDoc="0" locked="0" layoutInCell="1" allowOverlap="1" wp14:anchorId="1A3D7BED" wp14:editId="3B90DB04">
                      <wp:simplePos x="0" y="0"/>
                      <wp:positionH relativeFrom="column">
                        <wp:posOffset>220195</wp:posOffset>
                      </wp:positionH>
                      <wp:positionV relativeFrom="paragraph">
                        <wp:posOffset>1374980</wp:posOffset>
                      </wp:positionV>
                      <wp:extent cx="7560" cy="920520"/>
                      <wp:effectExtent l="38100" t="57150" r="50165" b="51435"/>
                      <wp:wrapNone/>
                      <wp:docPr id="29" name="Ink 2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560" cy="920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DF6BC32" id="Ink 29" o:spid="_x0000_s1026" type="#_x0000_t75" style="position:absolute;margin-left:16.65pt;margin-top:107.55pt;width:2.05pt;height:73.9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">
                      <v:imagedata r:id="rId80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96128" behindDoc="0" locked="0" layoutInCell="1" allowOverlap="1" wp14:anchorId="1EE390EF" wp14:editId="0D2CFDD4">
                      <wp:simplePos x="0" y="0"/>
                      <wp:positionH relativeFrom="column">
                        <wp:posOffset>243955</wp:posOffset>
                      </wp:positionH>
                      <wp:positionV relativeFrom="paragraph">
                        <wp:posOffset>759020</wp:posOffset>
                      </wp:positionV>
                      <wp:extent cx="452880" cy="410400"/>
                      <wp:effectExtent l="38100" t="38100" r="42545" b="46990"/>
                      <wp:wrapNone/>
                      <wp:docPr id="28" name="Ink 2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52880" cy="4104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5A43D24" id="Ink 28" o:spid="_x0000_s1026" type="#_x0000_t75" style="position:absolute;margin-left:18.5pt;margin-top:59.05pt;width:37.05pt;height:33.7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">
                      <v:imagedata r:id="rId82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95104" behindDoc="0" locked="0" layoutInCell="1" allowOverlap="1" wp14:anchorId="4EF0A38B" wp14:editId="6B3A3F88">
                      <wp:simplePos x="0" y="0"/>
                      <wp:positionH relativeFrom="column">
                        <wp:posOffset>2029915</wp:posOffset>
                      </wp:positionH>
                      <wp:positionV relativeFrom="paragraph">
                        <wp:posOffset>701780</wp:posOffset>
                      </wp:positionV>
                      <wp:extent cx="468000" cy="463320"/>
                      <wp:effectExtent l="57150" t="57150" r="46355" b="51435"/>
                      <wp:wrapNone/>
                      <wp:docPr id="27" name="Ink 2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68000" cy="4633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0991372" id="Ink 27" o:spid="_x0000_s1026" type="#_x0000_t75" style="position:absolute;margin-left:159.15pt;margin-top:54.55pt;width:38.25pt;height:37.9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">
                      <v:imagedata r:id="rId84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94080" behindDoc="0" locked="0" layoutInCell="1" allowOverlap="1" wp14:anchorId="4BC69FF9" wp14:editId="3D2F870B">
                      <wp:simplePos x="0" y="0"/>
                      <wp:positionH relativeFrom="column">
                        <wp:posOffset>1483795</wp:posOffset>
                      </wp:positionH>
                      <wp:positionV relativeFrom="paragraph">
                        <wp:posOffset>123980</wp:posOffset>
                      </wp:positionV>
                      <wp:extent cx="437760" cy="484920"/>
                      <wp:effectExtent l="57150" t="38100" r="57785" b="48895"/>
                      <wp:wrapNone/>
                      <wp:docPr id="25" name="Ink 2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37760" cy="484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8A07B80" id="Ink 25" o:spid="_x0000_s1026" type="#_x0000_t75" style="position:absolute;margin-left:116.15pt;margin-top:9.05pt;width:35.85pt;height:39.6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">
                      <v:imagedata r:id="rId86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4C6BBB39" wp14:editId="5BFA57BE">
                  <wp:extent cx="2733675" cy="2632681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853" cy="264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81C9D2" w14:textId="77777777" w:rsidR="00E11757" w:rsidRDefault="00E11757"/>
          <w:p w14:paraId="1B23724A" w14:textId="77777777" w:rsidR="00E566ED" w:rsidRDefault="00E566ED"/>
        </w:tc>
        <w:tc>
          <w:tcPr>
            <w:tcW w:w="5395" w:type="dxa"/>
          </w:tcPr>
          <w:p w14:paraId="39E45301" w14:textId="77777777" w:rsidR="00E566ED" w:rsidRDefault="00E566ED"/>
          <w:p w14:paraId="07512A34" w14:textId="095A2250" w:rsidR="00E11757" w:rsidRDefault="00D77048" w:rsidP="00C9513A"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05344" behindDoc="0" locked="0" layoutInCell="1" allowOverlap="1" wp14:anchorId="61E31C4B" wp14:editId="72C4DF75">
                      <wp:simplePos x="0" y="0"/>
                      <wp:positionH relativeFrom="column">
                        <wp:posOffset>915650</wp:posOffset>
                      </wp:positionH>
                      <wp:positionV relativeFrom="paragraph">
                        <wp:posOffset>740845</wp:posOffset>
                      </wp:positionV>
                      <wp:extent cx="391680" cy="458280"/>
                      <wp:effectExtent l="57150" t="57150" r="46990" b="56515"/>
                      <wp:wrapNone/>
                      <wp:docPr id="47" name="Ink 4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91680" cy="458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433A647" id="Ink 47" o:spid="_x0000_s1026" type="#_x0000_t75" style="position:absolute;margin-left:71.4pt;margin-top:57.65pt;width:32.3pt;height:37.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">
                      <v:imagedata r:id="rId88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04320" behindDoc="0" locked="0" layoutInCell="1" allowOverlap="1" wp14:anchorId="682BB412" wp14:editId="5B66DBE8">
                      <wp:simplePos x="0" y="0"/>
                      <wp:positionH relativeFrom="column">
                        <wp:posOffset>2020490</wp:posOffset>
                      </wp:positionH>
                      <wp:positionV relativeFrom="paragraph">
                        <wp:posOffset>721765</wp:posOffset>
                      </wp:positionV>
                      <wp:extent cx="446760" cy="448560"/>
                      <wp:effectExtent l="38100" t="38100" r="48895" b="46990"/>
                      <wp:wrapNone/>
                      <wp:docPr id="45" name="Ink 4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46760" cy="4485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73C43ED" id="Ink 45" o:spid="_x0000_s1026" type="#_x0000_t75" style="position:absolute;margin-left:158.4pt;margin-top:56.15pt;width:36.6pt;height:36.7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">
                      <v:imagedata r:id="rId90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03296" behindDoc="0" locked="0" layoutInCell="1" allowOverlap="1" wp14:anchorId="07E9DE2D" wp14:editId="6D885127">
                      <wp:simplePos x="0" y="0"/>
                      <wp:positionH relativeFrom="column">
                        <wp:posOffset>1474370</wp:posOffset>
                      </wp:positionH>
                      <wp:positionV relativeFrom="paragraph">
                        <wp:posOffset>740845</wp:posOffset>
                      </wp:positionV>
                      <wp:extent cx="343080" cy="431280"/>
                      <wp:effectExtent l="38100" t="57150" r="57150" b="45085"/>
                      <wp:wrapNone/>
                      <wp:docPr id="42" name="Ink 4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43080" cy="431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59F7074" id="Ink 42" o:spid="_x0000_s1026" type="#_x0000_t75" style="position:absolute;margin-left:115.4pt;margin-top:57.65pt;width:28.4pt;height:35.3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">
                      <v:imagedata r:id="rId92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02272" behindDoc="0" locked="0" layoutInCell="1" allowOverlap="1" wp14:anchorId="7DFDED00" wp14:editId="78997760">
                      <wp:simplePos x="0" y="0"/>
                      <wp:positionH relativeFrom="column">
                        <wp:posOffset>1499570</wp:posOffset>
                      </wp:positionH>
                      <wp:positionV relativeFrom="paragraph">
                        <wp:posOffset>137485</wp:posOffset>
                      </wp:positionV>
                      <wp:extent cx="379800" cy="405720"/>
                      <wp:effectExtent l="38100" t="38100" r="39370" b="52070"/>
                      <wp:wrapNone/>
                      <wp:docPr id="38" name="Ink 3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79800" cy="405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459DBD8" id="Ink 38" o:spid="_x0000_s1026" type="#_x0000_t75" style="position:absolute;margin-left:117.4pt;margin-top:10.15pt;width:31.3pt;height:33.4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">
                      <v:imagedata r:id="rId94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01248" behindDoc="0" locked="0" layoutInCell="1" allowOverlap="1" wp14:anchorId="27221823" wp14:editId="7605BD4F">
                      <wp:simplePos x="0" y="0"/>
                      <wp:positionH relativeFrom="column">
                        <wp:posOffset>215900</wp:posOffset>
                      </wp:positionH>
                      <wp:positionV relativeFrom="paragraph">
                        <wp:posOffset>739775</wp:posOffset>
                      </wp:positionV>
                      <wp:extent cx="476885" cy="1586940"/>
                      <wp:effectExtent l="38100" t="38100" r="56515" b="51435"/>
                      <wp:wrapNone/>
                      <wp:docPr id="35" name="Ink 3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76885" cy="15869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3E54AC4" id="Ink 35" o:spid="_x0000_s1026" type="#_x0000_t75" style="position:absolute;margin-left:16.3pt;margin-top:57.55pt;width:38.95pt;height:126.3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">
                      <v:imagedata r:id="rId96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2E04EC4A" wp14:editId="0D10B7F9">
                  <wp:extent cx="2733675" cy="2632681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853" cy="264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66ED" w14:paraId="5BDC2280" w14:textId="77777777" w:rsidTr="00410B85">
        <w:tc>
          <w:tcPr>
            <w:tcW w:w="5395" w:type="dxa"/>
          </w:tcPr>
          <w:p w14:paraId="7D4A4453" w14:textId="77777777" w:rsidR="00E566ED" w:rsidRDefault="00E566ED"/>
          <w:p w14:paraId="232F2580" w14:textId="505A704B" w:rsidR="00E11757" w:rsidRDefault="00D77048" w:rsidP="00E11757">
            <w:r>
              <w:rPr>
                <w:noProof/>
              </w:rPr>
              <w:lastRenderedPageBreak/>
              <mc:AlternateContent>
                <mc:Choice Requires="wpi">
                  <w:drawing>
                    <wp:anchor distT="0" distB="0" distL="114300" distR="114300" simplePos="0" relativeHeight="251716608" behindDoc="0" locked="0" layoutInCell="1" allowOverlap="1" wp14:anchorId="3892D805" wp14:editId="46F6C6FD">
                      <wp:simplePos x="0" y="0"/>
                      <wp:positionH relativeFrom="column">
                        <wp:posOffset>2493595</wp:posOffset>
                      </wp:positionH>
                      <wp:positionV relativeFrom="paragraph">
                        <wp:posOffset>1377570</wp:posOffset>
                      </wp:positionV>
                      <wp:extent cx="19800" cy="920520"/>
                      <wp:effectExtent l="38100" t="57150" r="56515" b="51435"/>
                      <wp:wrapNone/>
                      <wp:docPr id="58" name="Ink 5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9800" cy="9205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97D86B1" id="Ink 58" o:spid="_x0000_s1026" type="#_x0000_t75" style="position:absolute;margin-left:195.65pt;margin-top:107.75pt;width:2.95pt;height:73.9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">
                      <v:imagedata r:id="rId98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15584" behindDoc="0" locked="0" layoutInCell="1" allowOverlap="1" wp14:anchorId="68968C0B" wp14:editId="68F6AA8A">
                      <wp:simplePos x="0" y="0"/>
                      <wp:positionH relativeFrom="column">
                        <wp:posOffset>219710</wp:posOffset>
                      </wp:positionH>
                      <wp:positionV relativeFrom="paragraph">
                        <wp:posOffset>132715</wp:posOffset>
                      </wp:positionV>
                      <wp:extent cx="2261870" cy="2113915"/>
                      <wp:effectExtent l="57150" t="38100" r="0" b="57785"/>
                      <wp:wrapNone/>
                      <wp:docPr id="57" name="Ink 5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261870" cy="211391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938A3AB" id="Ink 57" o:spid="_x0000_s1026" type="#_x0000_t75" style="position:absolute;margin-left:16.6pt;margin-top:9.75pt;width:179.5pt;height:167.8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">
                      <v:imagedata r:id="rId100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586BC8B0" wp14:editId="39FEF4A9">
                  <wp:extent cx="2733675" cy="2632681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853" cy="264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11757">
              <w:t xml:space="preserve"> </w:t>
            </w:r>
          </w:p>
          <w:p w14:paraId="252C27BA" w14:textId="700B1A01" w:rsidR="00E566ED" w:rsidRDefault="00E566ED" w:rsidP="00C9513A"/>
        </w:tc>
        <w:tc>
          <w:tcPr>
            <w:tcW w:w="5395" w:type="dxa"/>
          </w:tcPr>
          <w:p w14:paraId="29FCE2EA" w14:textId="77777777" w:rsidR="00E566ED" w:rsidRDefault="00E566ED"/>
          <w:p w14:paraId="6599E467" w14:textId="50FF14B9" w:rsidR="00E11757" w:rsidRDefault="00D77048" w:rsidP="00C9513A">
            <w:r>
              <w:rPr>
                <w:noProof/>
              </w:rPr>
              <w:lastRenderedPageBreak/>
              <mc:AlternateContent>
                <mc:Choice Requires="wpi">
                  <w:drawing>
                    <wp:anchor distT="0" distB="0" distL="114300" distR="114300" simplePos="0" relativeHeight="251729920" behindDoc="0" locked="0" layoutInCell="1" allowOverlap="1" wp14:anchorId="64CADC4A" wp14:editId="253026A4">
                      <wp:simplePos x="0" y="0"/>
                      <wp:positionH relativeFrom="column">
                        <wp:posOffset>1911410</wp:posOffset>
                      </wp:positionH>
                      <wp:positionV relativeFrom="paragraph">
                        <wp:posOffset>793290</wp:posOffset>
                      </wp:positionV>
                      <wp:extent cx="14040" cy="907920"/>
                      <wp:effectExtent l="57150" t="38100" r="43180" b="45085"/>
                      <wp:wrapNone/>
                      <wp:docPr id="71" name="Ink 7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4040" cy="907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789E3DD" id="Ink 71" o:spid="_x0000_s1026" type="#_x0000_t75" style="position:absolute;margin-left:149.8pt;margin-top:61.75pt;width:2.5pt;height:72.9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">
                      <v:imagedata r:id="rId102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28896" behindDoc="0" locked="0" layoutInCell="1" allowOverlap="1" wp14:anchorId="2FE24C44" wp14:editId="56DF967C">
                      <wp:simplePos x="0" y="0"/>
                      <wp:positionH relativeFrom="column">
                        <wp:posOffset>241935</wp:posOffset>
                      </wp:positionH>
                      <wp:positionV relativeFrom="paragraph">
                        <wp:posOffset>126365</wp:posOffset>
                      </wp:positionV>
                      <wp:extent cx="2305685" cy="2183130"/>
                      <wp:effectExtent l="57150" t="57150" r="56515" b="45720"/>
                      <wp:wrapNone/>
                      <wp:docPr id="70" name="Ink 7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305685" cy="218313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8F6CC5D" id="Ink 70" o:spid="_x0000_s1026" type="#_x0000_t75" style="position:absolute;margin-left:18.35pt;margin-top:9.25pt;width:182.95pt;height:173.3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">
                      <v:imagedata r:id="rId104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04FCC061" wp14:editId="6F6CF991">
                  <wp:extent cx="2733675" cy="2632681"/>
                  <wp:effectExtent l="0" t="0" r="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853" cy="264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66ED" w14:paraId="7E71CE8E" w14:textId="77777777" w:rsidTr="00410B85">
        <w:tc>
          <w:tcPr>
            <w:tcW w:w="5395" w:type="dxa"/>
          </w:tcPr>
          <w:p w14:paraId="27247599" w14:textId="77777777" w:rsidR="00E566ED" w:rsidRDefault="00E566ED"/>
          <w:p w14:paraId="3CC0340B" w14:textId="30845203" w:rsidR="00F627FE" w:rsidRDefault="00D50242" w:rsidP="00C9513A"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44256" behindDoc="0" locked="0" layoutInCell="1" allowOverlap="1" wp14:anchorId="5F4B1C52" wp14:editId="1B3DC89B">
                      <wp:simplePos x="0" y="0"/>
                      <wp:positionH relativeFrom="column">
                        <wp:posOffset>1476235</wp:posOffset>
                      </wp:positionH>
                      <wp:positionV relativeFrom="paragraph">
                        <wp:posOffset>1908955</wp:posOffset>
                      </wp:positionV>
                      <wp:extent cx="382680" cy="452160"/>
                      <wp:effectExtent l="57150" t="38100" r="55880" b="43180"/>
                      <wp:wrapNone/>
                      <wp:docPr id="114" name="Ink 1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82680" cy="452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98B1BCA" id="Ink 114" o:spid="_x0000_s1026" type="#_x0000_t75" style="position:absolute;margin-left:115.55pt;margin-top:149.6pt;width:31.55pt;height:37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">
                      <v:imagedata r:id="rId106" o:title=""/>
                    </v:shape>
                  </w:pict>
                </mc:Fallback>
              </mc:AlternateContent>
            </w:r>
            <w:r w:rsidR="00D77048"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43232" behindDoc="0" locked="0" layoutInCell="1" allowOverlap="1" wp14:anchorId="658B3499" wp14:editId="533700CF">
                      <wp:simplePos x="0" y="0"/>
                      <wp:positionH relativeFrom="column">
                        <wp:posOffset>207010</wp:posOffset>
                      </wp:positionH>
                      <wp:positionV relativeFrom="paragraph">
                        <wp:posOffset>803275</wp:posOffset>
                      </wp:positionV>
                      <wp:extent cx="1722120" cy="1485800"/>
                      <wp:effectExtent l="57150" t="38100" r="49530" b="57785"/>
                      <wp:wrapNone/>
                      <wp:docPr id="113" name="Ink 1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722120" cy="14858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085175B" id="Ink 113" o:spid="_x0000_s1026" type="#_x0000_t75" style="position:absolute;margin-left:15.6pt;margin-top:62.55pt;width:137pt;height:118.4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">
                      <v:imagedata r:id="rId108" o:title=""/>
                    </v:shape>
                  </w:pict>
                </mc:Fallback>
              </mc:AlternateContent>
            </w:r>
            <w:r w:rsidR="00D77048"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40160" behindDoc="0" locked="0" layoutInCell="1" allowOverlap="1" wp14:anchorId="509E2A47" wp14:editId="5D170BDE">
                      <wp:simplePos x="0" y="0"/>
                      <wp:positionH relativeFrom="column">
                        <wp:posOffset>229870</wp:posOffset>
                      </wp:positionH>
                      <wp:positionV relativeFrom="paragraph">
                        <wp:posOffset>142240</wp:posOffset>
                      </wp:positionV>
                      <wp:extent cx="2308180" cy="2118525"/>
                      <wp:effectExtent l="38100" t="38100" r="54610" b="53340"/>
                      <wp:wrapNone/>
                      <wp:docPr id="108" name="Ink 10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0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308180" cy="211852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F6C2E90" id="Ink 108" o:spid="_x0000_s1026" type="#_x0000_t75" style="position:absolute;margin-left:17.4pt;margin-top:10.5pt;width:183.2pt;height:168.2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">
                      <v:imagedata r:id="rId110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42AF0F96" wp14:editId="5A31576A">
                  <wp:extent cx="2733675" cy="2632681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853" cy="264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34994C15" w14:textId="08952365" w:rsidR="00E566ED" w:rsidRDefault="00D50242"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45280" behindDoc="0" locked="0" layoutInCell="1" allowOverlap="1" wp14:anchorId="5C7BA18C" wp14:editId="024A505F">
                      <wp:simplePos x="0" y="0"/>
                      <wp:positionH relativeFrom="column">
                        <wp:posOffset>5929010</wp:posOffset>
                      </wp:positionH>
                      <wp:positionV relativeFrom="paragraph">
                        <wp:posOffset>-91750</wp:posOffset>
                      </wp:positionV>
                      <wp:extent cx="73440" cy="216720"/>
                      <wp:effectExtent l="38100" t="38100" r="41275" b="50165"/>
                      <wp:wrapNone/>
                      <wp:docPr id="120" name="Ink 12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3440" cy="216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0DA2D70" id="Ink 120" o:spid="_x0000_s1026" type="#_x0000_t75" style="position:absolute;margin-left:466.15pt;margin-top:-7.9pt;width:7.2pt;height:18.4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">
                      <v:imagedata r:id="rId112" o:title=""/>
                    </v:shape>
                  </w:pict>
                </mc:Fallback>
              </mc:AlternateContent>
            </w:r>
          </w:p>
          <w:p w14:paraId="7808A368" w14:textId="5FA486D8" w:rsidR="00E566ED" w:rsidRDefault="00D50242" w:rsidP="00C9513A"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62688" behindDoc="0" locked="0" layoutInCell="1" allowOverlap="1" wp14:anchorId="45D5F79E" wp14:editId="08217483">
                      <wp:simplePos x="0" y="0"/>
                      <wp:positionH relativeFrom="column">
                        <wp:posOffset>2509010</wp:posOffset>
                      </wp:positionH>
                      <wp:positionV relativeFrom="paragraph">
                        <wp:posOffset>1388495</wp:posOffset>
                      </wp:positionV>
                      <wp:extent cx="26280" cy="926280"/>
                      <wp:effectExtent l="38100" t="57150" r="50165" b="45720"/>
                      <wp:wrapNone/>
                      <wp:docPr id="157" name="Ink 15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6280" cy="926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940D3BF" id="Ink 157" o:spid="_x0000_s1026" type="#_x0000_t75" style="position:absolute;margin-left:196.85pt;margin-top:108.65pt;width:3.45pt;height:74.3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">
                      <v:imagedata r:id="rId114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61664" behindDoc="0" locked="0" layoutInCell="1" allowOverlap="1" wp14:anchorId="7AD2B5EA" wp14:editId="099FF9BA">
                      <wp:simplePos x="0" y="0"/>
                      <wp:positionH relativeFrom="column">
                        <wp:posOffset>1447800</wp:posOffset>
                      </wp:positionH>
                      <wp:positionV relativeFrom="paragraph">
                        <wp:posOffset>149225</wp:posOffset>
                      </wp:positionV>
                      <wp:extent cx="1027175" cy="1030470"/>
                      <wp:effectExtent l="38100" t="57150" r="40005" b="55880"/>
                      <wp:wrapNone/>
                      <wp:docPr id="154" name="Ink 15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27175" cy="103047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9D17C0B" id="Ink 154" o:spid="_x0000_s1026" type="#_x0000_t75" style="position:absolute;margin-left:113.3pt;margin-top:11.05pt;width:82.3pt;height:82.6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">
                      <v:imagedata r:id="rId116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58592" behindDoc="0" locked="0" layoutInCell="1" allowOverlap="1" wp14:anchorId="129AB16F" wp14:editId="63D008E0">
                      <wp:simplePos x="0" y="0"/>
                      <wp:positionH relativeFrom="column">
                        <wp:posOffset>227330</wp:posOffset>
                      </wp:positionH>
                      <wp:positionV relativeFrom="paragraph">
                        <wp:posOffset>727075</wp:posOffset>
                      </wp:positionV>
                      <wp:extent cx="1710055" cy="1605915"/>
                      <wp:effectExtent l="38100" t="57150" r="42545" b="51435"/>
                      <wp:wrapNone/>
                      <wp:docPr id="151" name="Ink 15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710055" cy="160591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FEAC7E1" id="Ink 151" o:spid="_x0000_s1026" type="#_x0000_t75" style="position:absolute;margin-left:17.2pt;margin-top:56.55pt;width:136.05pt;height:127.85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">
                      <v:imagedata r:id="rId118" o:title=""/>
                    </v:shape>
                  </w:pict>
                </mc:Fallback>
              </mc:AlternateContent>
            </w:r>
            <w:r w:rsidR="00EA31D9">
              <w:rPr>
                <w:noProof/>
              </w:rPr>
              <w:drawing>
                <wp:inline distT="0" distB="0" distL="0" distR="0" wp14:anchorId="7D0CFAA8" wp14:editId="75F8EB99">
                  <wp:extent cx="2733675" cy="2632681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853" cy="264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627FE">
              <w:t xml:space="preserve"> </w:t>
            </w:r>
          </w:p>
        </w:tc>
      </w:tr>
      <w:tr w:rsidR="00EA31D9" w14:paraId="3D33EF7A" w14:textId="77777777" w:rsidTr="00410B85">
        <w:tc>
          <w:tcPr>
            <w:tcW w:w="10790" w:type="dxa"/>
            <w:gridSpan w:val="2"/>
          </w:tcPr>
          <w:p w14:paraId="689C94FE" w14:textId="77777777" w:rsidR="00671A27" w:rsidRDefault="00671A27">
            <w:pPr>
              <w:rPr>
                <w:b/>
              </w:rPr>
            </w:pPr>
          </w:p>
          <w:p w14:paraId="5A0CBBE6" w14:textId="64AAB2E2" w:rsidR="00EA31D9" w:rsidRPr="007F78CD" w:rsidRDefault="00EA31D9">
            <w:pPr>
              <w:rPr>
                <w:b/>
                <w:lang w:val="pt-BR"/>
              </w:rPr>
            </w:pPr>
            <w:r w:rsidRPr="007F78CD">
              <w:rPr>
                <w:b/>
                <w:lang w:val="pt-BR"/>
              </w:rPr>
              <w:t xml:space="preserve">Edge </w:t>
            </w:r>
            <w:proofErr w:type="spellStart"/>
            <w:r w:rsidRPr="007F78CD">
              <w:rPr>
                <w:b/>
                <w:lang w:val="pt-BR"/>
              </w:rPr>
              <w:t>List</w:t>
            </w:r>
            <w:proofErr w:type="spellEnd"/>
            <w:r w:rsidRPr="007F78CD">
              <w:rPr>
                <w:b/>
                <w:lang w:val="pt-BR"/>
              </w:rPr>
              <w:t>:</w:t>
            </w:r>
            <w:r w:rsidR="007F78CD" w:rsidRPr="007F78CD">
              <w:rPr>
                <w:b/>
                <w:lang w:val="pt-BR"/>
              </w:rPr>
              <w:t xml:space="preserve"> (</w:t>
            </w:r>
            <w:proofErr w:type="gramStart"/>
            <w:r w:rsidR="007F78CD" w:rsidRPr="007F78CD">
              <w:rPr>
                <w:b/>
                <w:lang w:val="pt-BR"/>
              </w:rPr>
              <w:t>D,G</w:t>
            </w:r>
            <w:proofErr w:type="gramEnd"/>
            <w:r w:rsidR="007F78CD" w:rsidRPr="007F78CD">
              <w:rPr>
                <w:b/>
                <w:lang w:val="pt-BR"/>
              </w:rPr>
              <w:t>),(B,H),(B,F),(A,G),(B,C),(C,D),(H,J),(B,I),(E,I),(</w:t>
            </w:r>
            <w:r w:rsidR="007F78CD">
              <w:rPr>
                <w:b/>
                <w:lang w:val="pt-BR"/>
              </w:rPr>
              <w:t>D,K)</w:t>
            </w:r>
            <w:r w:rsidRPr="007F78CD">
              <w:rPr>
                <w:b/>
                <w:lang w:val="pt-BR"/>
              </w:rPr>
              <w:t xml:space="preserve"> </w:t>
            </w:r>
          </w:p>
          <w:p w14:paraId="35914869" w14:textId="77777777" w:rsidR="00671A27" w:rsidRPr="007F78CD" w:rsidRDefault="00671A27">
            <w:pPr>
              <w:rPr>
                <w:b/>
                <w:lang w:val="pt-BR"/>
              </w:rPr>
            </w:pPr>
          </w:p>
          <w:p w14:paraId="2193C687" w14:textId="6350AB76" w:rsidR="00EA31D9" w:rsidRDefault="00EA31D9">
            <w:r w:rsidRPr="00EA31D9">
              <w:rPr>
                <w:b/>
              </w:rPr>
              <w:t xml:space="preserve">Total Cost: </w:t>
            </w:r>
            <w:r w:rsidR="007F78CD">
              <w:rPr>
                <w:b/>
              </w:rPr>
              <w:t>1+2+3+5+7+8+9+10+11+20 = 76</w:t>
            </w:r>
          </w:p>
        </w:tc>
      </w:tr>
    </w:tbl>
    <w:p w14:paraId="0C76EB46" w14:textId="77777777" w:rsidR="00E566ED" w:rsidRDefault="00E566ED"/>
    <w:sectPr w:rsidR="00E566ED" w:rsidSect="00E566ED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tTQ2MzQyMDI3NzRQ0lEKTi0uzszPAykwqgUAXkipKywAAAA="/>
  </w:docVars>
  <w:rsids>
    <w:rsidRoot w:val="00E566ED"/>
    <w:rsid w:val="00017284"/>
    <w:rsid w:val="00022424"/>
    <w:rsid w:val="00033DF9"/>
    <w:rsid w:val="0003524D"/>
    <w:rsid w:val="00042D32"/>
    <w:rsid w:val="0005738B"/>
    <w:rsid w:val="00077F8D"/>
    <w:rsid w:val="000808CC"/>
    <w:rsid w:val="00087749"/>
    <w:rsid w:val="00095A6D"/>
    <w:rsid w:val="00097479"/>
    <w:rsid w:val="000C41FD"/>
    <w:rsid w:val="000C57A3"/>
    <w:rsid w:val="000C76AD"/>
    <w:rsid w:val="000D0837"/>
    <w:rsid w:val="00117C37"/>
    <w:rsid w:val="00133D86"/>
    <w:rsid w:val="00183B2B"/>
    <w:rsid w:val="001A0474"/>
    <w:rsid w:val="001A6D7C"/>
    <w:rsid w:val="001C39E3"/>
    <w:rsid w:val="001D7EC8"/>
    <w:rsid w:val="00263520"/>
    <w:rsid w:val="00272217"/>
    <w:rsid w:val="0027238C"/>
    <w:rsid w:val="00275564"/>
    <w:rsid w:val="00285543"/>
    <w:rsid w:val="002973EC"/>
    <w:rsid w:val="002A6E34"/>
    <w:rsid w:val="002D18D0"/>
    <w:rsid w:val="00340E7D"/>
    <w:rsid w:val="00345E0E"/>
    <w:rsid w:val="003538CA"/>
    <w:rsid w:val="00354E07"/>
    <w:rsid w:val="0035531E"/>
    <w:rsid w:val="00375227"/>
    <w:rsid w:val="00381972"/>
    <w:rsid w:val="003A0DA0"/>
    <w:rsid w:val="003A325E"/>
    <w:rsid w:val="003A3367"/>
    <w:rsid w:val="003B11A6"/>
    <w:rsid w:val="003C7EEF"/>
    <w:rsid w:val="003E5583"/>
    <w:rsid w:val="003F06CC"/>
    <w:rsid w:val="00410B85"/>
    <w:rsid w:val="0043498E"/>
    <w:rsid w:val="00454954"/>
    <w:rsid w:val="0047594E"/>
    <w:rsid w:val="004861D0"/>
    <w:rsid w:val="00496F36"/>
    <w:rsid w:val="004B154E"/>
    <w:rsid w:val="004F0B1E"/>
    <w:rsid w:val="00500AF8"/>
    <w:rsid w:val="0050706D"/>
    <w:rsid w:val="0057299C"/>
    <w:rsid w:val="00572FED"/>
    <w:rsid w:val="00576EF4"/>
    <w:rsid w:val="005A0723"/>
    <w:rsid w:val="005C23C4"/>
    <w:rsid w:val="005C510A"/>
    <w:rsid w:val="005F4231"/>
    <w:rsid w:val="00613298"/>
    <w:rsid w:val="006318B5"/>
    <w:rsid w:val="00631D78"/>
    <w:rsid w:val="00633F52"/>
    <w:rsid w:val="00654ADA"/>
    <w:rsid w:val="006557C0"/>
    <w:rsid w:val="00662C5B"/>
    <w:rsid w:val="00671A27"/>
    <w:rsid w:val="006A72CF"/>
    <w:rsid w:val="006B63AE"/>
    <w:rsid w:val="006C0002"/>
    <w:rsid w:val="006D0D9B"/>
    <w:rsid w:val="006D46C1"/>
    <w:rsid w:val="007056F7"/>
    <w:rsid w:val="00707EDE"/>
    <w:rsid w:val="007139A4"/>
    <w:rsid w:val="007848A3"/>
    <w:rsid w:val="00787027"/>
    <w:rsid w:val="007A3A75"/>
    <w:rsid w:val="007A4996"/>
    <w:rsid w:val="007F78CD"/>
    <w:rsid w:val="008053BE"/>
    <w:rsid w:val="0081502A"/>
    <w:rsid w:val="00836DEE"/>
    <w:rsid w:val="00843FA6"/>
    <w:rsid w:val="00850226"/>
    <w:rsid w:val="00872376"/>
    <w:rsid w:val="008A0223"/>
    <w:rsid w:val="008B17E8"/>
    <w:rsid w:val="008B3767"/>
    <w:rsid w:val="008B7611"/>
    <w:rsid w:val="008C4CBD"/>
    <w:rsid w:val="008E029C"/>
    <w:rsid w:val="009427BF"/>
    <w:rsid w:val="00951117"/>
    <w:rsid w:val="009A0D05"/>
    <w:rsid w:val="009A116C"/>
    <w:rsid w:val="009C5991"/>
    <w:rsid w:val="009D5893"/>
    <w:rsid w:val="009F6224"/>
    <w:rsid w:val="00A019E5"/>
    <w:rsid w:val="00A43132"/>
    <w:rsid w:val="00A43A22"/>
    <w:rsid w:val="00A60E6E"/>
    <w:rsid w:val="00A625A0"/>
    <w:rsid w:val="00A83EBA"/>
    <w:rsid w:val="00AB2CAA"/>
    <w:rsid w:val="00AB681D"/>
    <w:rsid w:val="00B15E6A"/>
    <w:rsid w:val="00B33992"/>
    <w:rsid w:val="00B814EE"/>
    <w:rsid w:val="00BE4AD0"/>
    <w:rsid w:val="00BE5B4E"/>
    <w:rsid w:val="00BF1E56"/>
    <w:rsid w:val="00C13EF5"/>
    <w:rsid w:val="00C16A07"/>
    <w:rsid w:val="00C34B76"/>
    <w:rsid w:val="00C6277C"/>
    <w:rsid w:val="00C9513A"/>
    <w:rsid w:val="00CD147A"/>
    <w:rsid w:val="00CE692B"/>
    <w:rsid w:val="00D20A66"/>
    <w:rsid w:val="00D333FD"/>
    <w:rsid w:val="00D34AD8"/>
    <w:rsid w:val="00D50242"/>
    <w:rsid w:val="00D77048"/>
    <w:rsid w:val="00D815E7"/>
    <w:rsid w:val="00D81BA9"/>
    <w:rsid w:val="00DA1FB1"/>
    <w:rsid w:val="00DA391F"/>
    <w:rsid w:val="00DB31E5"/>
    <w:rsid w:val="00DB6D06"/>
    <w:rsid w:val="00DD57F3"/>
    <w:rsid w:val="00E004DD"/>
    <w:rsid w:val="00E10E87"/>
    <w:rsid w:val="00E11757"/>
    <w:rsid w:val="00E2126A"/>
    <w:rsid w:val="00E5137E"/>
    <w:rsid w:val="00E52274"/>
    <w:rsid w:val="00E566ED"/>
    <w:rsid w:val="00E938C4"/>
    <w:rsid w:val="00EA31D9"/>
    <w:rsid w:val="00EA4C8C"/>
    <w:rsid w:val="00ED1E70"/>
    <w:rsid w:val="00EE5879"/>
    <w:rsid w:val="00F41455"/>
    <w:rsid w:val="00F627FE"/>
    <w:rsid w:val="00F63D78"/>
    <w:rsid w:val="00F712E9"/>
    <w:rsid w:val="00FB2D4C"/>
    <w:rsid w:val="00FB7F17"/>
    <w:rsid w:val="00FC43C3"/>
    <w:rsid w:val="00FC498E"/>
    <w:rsid w:val="00FD4F8A"/>
    <w:rsid w:val="00FE2550"/>
    <w:rsid w:val="00FF7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76520"/>
  <w15:chartTrackingRefBased/>
  <w15:docId w15:val="{A9867687-051B-40D7-9366-C0E073685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6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117" Type="http://schemas.openxmlformats.org/officeDocument/2006/relationships/customXml" Target="ink/ink55.xml"/><Relationship Id="rId21" Type="http://schemas.openxmlformats.org/officeDocument/2006/relationships/customXml" Target="ink/ink8.xml"/><Relationship Id="rId42" Type="http://schemas.openxmlformats.org/officeDocument/2006/relationships/image" Target="media/image21.png"/><Relationship Id="rId47" Type="http://schemas.openxmlformats.org/officeDocument/2006/relationships/customXml" Target="ink/ink21.xml"/><Relationship Id="rId63" Type="http://schemas.openxmlformats.org/officeDocument/2006/relationships/customXml" Target="ink/ink28.xml"/><Relationship Id="rId68" Type="http://schemas.openxmlformats.org/officeDocument/2006/relationships/image" Target="media/image35.png"/><Relationship Id="rId84" Type="http://schemas.openxmlformats.org/officeDocument/2006/relationships/image" Target="media/image43.png"/><Relationship Id="rId89" Type="http://schemas.openxmlformats.org/officeDocument/2006/relationships/customXml" Target="ink/ink41.xml"/><Relationship Id="rId112" Type="http://schemas.openxmlformats.org/officeDocument/2006/relationships/image" Target="media/image57.png"/><Relationship Id="rId16" Type="http://schemas.openxmlformats.org/officeDocument/2006/relationships/customXml" Target="ink/ink6.xml"/><Relationship Id="rId107" Type="http://schemas.openxmlformats.org/officeDocument/2006/relationships/customXml" Target="ink/ink50.xml"/><Relationship Id="rId11" Type="http://schemas.openxmlformats.org/officeDocument/2006/relationships/customXml" Target="ink/ink4.xml"/><Relationship Id="rId32" Type="http://schemas.openxmlformats.org/officeDocument/2006/relationships/image" Target="media/image16.png"/><Relationship Id="rId37" Type="http://schemas.openxmlformats.org/officeDocument/2006/relationships/customXml" Target="ink/ink16.xml"/><Relationship Id="rId53" Type="http://schemas.openxmlformats.org/officeDocument/2006/relationships/customXml" Target="ink/ink24.xml"/><Relationship Id="rId58" Type="http://schemas.openxmlformats.org/officeDocument/2006/relationships/image" Target="media/image30.png"/><Relationship Id="rId74" Type="http://schemas.openxmlformats.org/officeDocument/2006/relationships/image" Target="media/image38.png"/><Relationship Id="rId79" Type="http://schemas.openxmlformats.org/officeDocument/2006/relationships/customXml" Target="ink/ink36.xml"/><Relationship Id="rId102" Type="http://schemas.openxmlformats.org/officeDocument/2006/relationships/image" Target="media/image52.png"/><Relationship Id="rId5" Type="http://schemas.openxmlformats.org/officeDocument/2006/relationships/image" Target="media/image1.png"/><Relationship Id="rId90" Type="http://schemas.openxmlformats.org/officeDocument/2006/relationships/image" Target="media/image46.png"/><Relationship Id="rId95" Type="http://schemas.openxmlformats.org/officeDocument/2006/relationships/customXml" Target="ink/ink44.xml"/><Relationship Id="rId22" Type="http://schemas.openxmlformats.org/officeDocument/2006/relationships/image" Target="media/image11.png"/><Relationship Id="rId27" Type="http://schemas.openxmlformats.org/officeDocument/2006/relationships/customXml" Target="ink/ink11.xml"/><Relationship Id="rId43" Type="http://schemas.openxmlformats.org/officeDocument/2006/relationships/customXml" Target="ink/ink19.xml"/><Relationship Id="rId48" Type="http://schemas.openxmlformats.org/officeDocument/2006/relationships/image" Target="media/image24.png"/><Relationship Id="rId64" Type="http://schemas.openxmlformats.org/officeDocument/2006/relationships/image" Target="media/image33.png"/><Relationship Id="rId69" Type="http://schemas.openxmlformats.org/officeDocument/2006/relationships/customXml" Target="ink/ink31.xml"/><Relationship Id="rId113" Type="http://schemas.openxmlformats.org/officeDocument/2006/relationships/customXml" Target="ink/ink53.xml"/><Relationship Id="rId118" Type="http://schemas.openxmlformats.org/officeDocument/2006/relationships/image" Target="media/image60.png"/><Relationship Id="rId80" Type="http://schemas.openxmlformats.org/officeDocument/2006/relationships/image" Target="media/image41.png"/><Relationship Id="rId85" Type="http://schemas.openxmlformats.org/officeDocument/2006/relationships/customXml" Target="ink/ink39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33" Type="http://schemas.openxmlformats.org/officeDocument/2006/relationships/customXml" Target="ink/ink14.xml"/><Relationship Id="rId38" Type="http://schemas.openxmlformats.org/officeDocument/2006/relationships/image" Target="media/image19.png"/><Relationship Id="rId59" Type="http://schemas.openxmlformats.org/officeDocument/2006/relationships/customXml" Target="ink/ink26.xml"/><Relationship Id="rId103" Type="http://schemas.openxmlformats.org/officeDocument/2006/relationships/customXml" Target="ink/ink48.xml"/><Relationship Id="rId108" Type="http://schemas.openxmlformats.org/officeDocument/2006/relationships/image" Target="media/image55.png"/><Relationship Id="rId54" Type="http://schemas.openxmlformats.org/officeDocument/2006/relationships/image" Target="media/image27.png"/><Relationship Id="rId70" Type="http://schemas.openxmlformats.org/officeDocument/2006/relationships/image" Target="media/image36.png"/><Relationship Id="rId75" Type="http://schemas.openxmlformats.org/officeDocument/2006/relationships/customXml" Target="ink/ink34.xml"/><Relationship Id="rId91" Type="http://schemas.openxmlformats.org/officeDocument/2006/relationships/customXml" Target="ink/ink42.xml"/><Relationship Id="rId96" Type="http://schemas.openxmlformats.org/officeDocument/2006/relationships/image" Target="media/image49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23" Type="http://schemas.openxmlformats.org/officeDocument/2006/relationships/customXml" Target="ink/ink9.xml"/><Relationship Id="rId28" Type="http://schemas.openxmlformats.org/officeDocument/2006/relationships/image" Target="media/image14.png"/><Relationship Id="rId49" Type="http://schemas.openxmlformats.org/officeDocument/2006/relationships/customXml" Target="ink/ink22.xml"/><Relationship Id="rId114" Type="http://schemas.openxmlformats.org/officeDocument/2006/relationships/image" Target="media/image58.png"/><Relationship Id="rId119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customXml" Target="ink/ink13.xml"/><Relationship Id="rId44" Type="http://schemas.openxmlformats.org/officeDocument/2006/relationships/image" Target="media/image22.png"/><Relationship Id="rId52" Type="http://schemas.openxmlformats.org/officeDocument/2006/relationships/image" Target="media/image26.png"/><Relationship Id="rId60" Type="http://schemas.openxmlformats.org/officeDocument/2006/relationships/image" Target="media/image31.png"/><Relationship Id="rId65" Type="http://schemas.openxmlformats.org/officeDocument/2006/relationships/customXml" Target="ink/ink29.xml"/><Relationship Id="rId73" Type="http://schemas.openxmlformats.org/officeDocument/2006/relationships/customXml" Target="ink/ink33.xml"/><Relationship Id="rId78" Type="http://schemas.openxmlformats.org/officeDocument/2006/relationships/image" Target="media/image40.png"/><Relationship Id="rId81" Type="http://schemas.openxmlformats.org/officeDocument/2006/relationships/customXml" Target="ink/ink37.xml"/><Relationship Id="rId86" Type="http://schemas.openxmlformats.org/officeDocument/2006/relationships/image" Target="media/image44.png"/><Relationship Id="rId94" Type="http://schemas.openxmlformats.org/officeDocument/2006/relationships/image" Target="media/image48.png"/><Relationship Id="rId99" Type="http://schemas.openxmlformats.org/officeDocument/2006/relationships/customXml" Target="ink/ink46.xml"/><Relationship Id="rId101" Type="http://schemas.openxmlformats.org/officeDocument/2006/relationships/customXml" Target="ink/ink47.xml"/><Relationship Id="rId4" Type="http://schemas.openxmlformats.org/officeDocument/2006/relationships/customXml" Target="ink/ink1.xml"/><Relationship Id="rId9" Type="http://schemas.openxmlformats.org/officeDocument/2006/relationships/customXml" Target="ink/ink3.xml"/><Relationship Id="rId13" Type="http://schemas.openxmlformats.org/officeDocument/2006/relationships/image" Target="media/image6.png"/><Relationship Id="rId18" Type="http://schemas.openxmlformats.org/officeDocument/2006/relationships/customXml" Target="ink/ink7.xml"/><Relationship Id="rId39" Type="http://schemas.openxmlformats.org/officeDocument/2006/relationships/customXml" Target="ink/ink17.xml"/><Relationship Id="rId109" Type="http://schemas.openxmlformats.org/officeDocument/2006/relationships/customXml" Target="ink/ink51.xml"/><Relationship Id="rId34" Type="http://schemas.openxmlformats.org/officeDocument/2006/relationships/image" Target="media/image17.png"/><Relationship Id="rId50" Type="http://schemas.openxmlformats.org/officeDocument/2006/relationships/image" Target="media/image25.png"/><Relationship Id="rId55" Type="http://schemas.openxmlformats.org/officeDocument/2006/relationships/image" Target="media/image28.png"/><Relationship Id="rId76" Type="http://schemas.openxmlformats.org/officeDocument/2006/relationships/image" Target="media/image39.png"/><Relationship Id="rId97" Type="http://schemas.openxmlformats.org/officeDocument/2006/relationships/customXml" Target="ink/ink45.xml"/><Relationship Id="rId104" Type="http://schemas.openxmlformats.org/officeDocument/2006/relationships/image" Target="media/image53.png"/><Relationship Id="rId120" Type="http://schemas.openxmlformats.org/officeDocument/2006/relationships/theme" Target="theme/theme1.xml"/><Relationship Id="rId7" Type="http://schemas.openxmlformats.org/officeDocument/2006/relationships/customXml" Target="ink/ink2.xml"/><Relationship Id="rId71" Type="http://schemas.openxmlformats.org/officeDocument/2006/relationships/customXml" Target="ink/ink32.xml"/><Relationship Id="rId92" Type="http://schemas.openxmlformats.org/officeDocument/2006/relationships/image" Target="media/image47.png"/><Relationship Id="rId2" Type="http://schemas.openxmlformats.org/officeDocument/2006/relationships/settings" Target="settings.xml"/><Relationship Id="rId29" Type="http://schemas.openxmlformats.org/officeDocument/2006/relationships/image" Target="media/image15.png"/><Relationship Id="rId24" Type="http://schemas.openxmlformats.org/officeDocument/2006/relationships/image" Target="media/image12.png"/><Relationship Id="rId40" Type="http://schemas.openxmlformats.org/officeDocument/2006/relationships/image" Target="media/image20.png"/><Relationship Id="rId45" Type="http://schemas.openxmlformats.org/officeDocument/2006/relationships/customXml" Target="ink/ink20.xml"/><Relationship Id="rId66" Type="http://schemas.openxmlformats.org/officeDocument/2006/relationships/image" Target="media/image34.png"/><Relationship Id="rId87" Type="http://schemas.openxmlformats.org/officeDocument/2006/relationships/customXml" Target="ink/ink40.xml"/><Relationship Id="rId110" Type="http://schemas.openxmlformats.org/officeDocument/2006/relationships/image" Target="media/image56.png"/><Relationship Id="rId115" Type="http://schemas.openxmlformats.org/officeDocument/2006/relationships/customXml" Target="ink/ink54.xml"/><Relationship Id="rId61" Type="http://schemas.openxmlformats.org/officeDocument/2006/relationships/customXml" Target="ink/ink27.xml"/><Relationship Id="rId82" Type="http://schemas.openxmlformats.org/officeDocument/2006/relationships/image" Target="media/image42.png"/><Relationship Id="rId19" Type="http://schemas.openxmlformats.org/officeDocument/2006/relationships/image" Target="media/image9.png"/><Relationship Id="rId14" Type="http://schemas.openxmlformats.org/officeDocument/2006/relationships/customXml" Target="ink/ink5.xml"/><Relationship Id="rId30" Type="http://schemas.openxmlformats.org/officeDocument/2006/relationships/customXml" Target="ink/ink12.xml"/><Relationship Id="rId35" Type="http://schemas.openxmlformats.org/officeDocument/2006/relationships/customXml" Target="ink/ink15.xml"/><Relationship Id="rId56" Type="http://schemas.openxmlformats.org/officeDocument/2006/relationships/customXml" Target="ink/ink25.xml"/><Relationship Id="rId77" Type="http://schemas.openxmlformats.org/officeDocument/2006/relationships/customXml" Target="ink/ink35.xml"/><Relationship Id="rId100" Type="http://schemas.openxmlformats.org/officeDocument/2006/relationships/image" Target="media/image51.png"/><Relationship Id="rId105" Type="http://schemas.openxmlformats.org/officeDocument/2006/relationships/customXml" Target="ink/ink49.xml"/><Relationship Id="rId8" Type="http://schemas.openxmlformats.org/officeDocument/2006/relationships/image" Target="media/image3.png"/><Relationship Id="rId51" Type="http://schemas.openxmlformats.org/officeDocument/2006/relationships/customXml" Target="ink/ink23.xml"/><Relationship Id="rId72" Type="http://schemas.openxmlformats.org/officeDocument/2006/relationships/image" Target="media/image37.png"/><Relationship Id="rId93" Type="http://schemas.openxmlformats.org/officeDocument/2006/relationships/customXml" Target="ink/ink43.xml"/><Relationship Id="rId98" Type="http://schemas.openxmlformats.org/officeDocument/2006/relationships/image" Target="media/image50.png"/><Relationship Id="rId3" Type="http://schemas.openxmlformats.org/officeDocument/2006/relationships/webSettings" Target="webSettings.xml"/><Relationship Id="rId25" Type="http://schemas.openxmlformats.org/officeDocument/2006/relationships/customXml" Target="ink/ink10.xml"/><Relationship Id="rId46" Type="http://schemas.openxmlformats.org/officeDocument/2006/relationships/image" Target="media/image23.png"/><Relationship Id="rId67" Type="http://schemas.openxmlformats.org/officeDocument/2006/relationships/customXml" Target="ink/ink30.xml"/><Relationship Id="rId116" Type="http://schemas.openxmlformats.org/officeDocument/2006/relationships/image" Target="media/image59.png"/><Relationship Id="rId20" Type="http://schemas.openxmlformats.org/officeDocument/2006/relationships/image" Target="media/image10.png"/><Relationship Id="rId41" Type="http://schemas.openxmlformats.org/officeDocument/2006/relationships/customXml" Target="ink/ink18.xml"/><Relationship Id="rId62" Type="http://schemas.openxmlformats.org/officeDocument/2006/relationships/image" Target="media/image32.png"/><Relationship Id="rId83" Type="http://schemas.openxmlformats.org/officeDocument/2006/relationships/customXml" Target="ink/ink38.xml"/><Relationship Id="rId88" Type="http://schemas.openxmlformats.org/officeDocument/2006/relationships/image" Target="media/image45.png"/><Relationship Id="rId111" Type="http://schemas.openxmlformats.org/officeDocument/2006/relationships/customXml" Target="ink/ink52.xml"/><Relationship Id="rId15" Type="http://schemas.openxmlformats.org/officeDocument/2006/relationships/image" Target="media/image7.png"/><Relationship Id="rId36" Type="http://schemas.openxmlformats.org/officeDocument/2006/relationships/image" Target="media/image18.png"/><Relationship Id="rId57" Type="http://schemas.openxmlformats.org/officeDocument/2006/relationships/image" Target="media/image29.png"/><Relationship Id="rId106" Type="http://schemas.openxmlformats.org/officeDocument/2006/relationships/image" Target="media/image5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4:51:43.338"/>
    </inkml:context>
    <inkml:brush xml:id="br0">
      <inkml:brushProperty name="width" value="0.2" units="cm"/>
      <inkml:brushProperty name="height" value="0.4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11'1,"0"0,0 1,0 1,0 0,-1 1,14 5,4 2,15 4,-2 1,2-3,78 16,179 21,-294-49,170 35,-161-33,0 1,-1 1,1 0,-1 1,0 1,15 9,-8-4,30 11,104 45,-90-38,-43-21,2-1,24 5,23 8,217 89,-275-107,0 0,1 0,-1-1,0-1,23 0,8 0,-29 1,-1 2,1-1,0 2,-1 0,18 9,-3-2,15 7,-28-12,0 0,1 0,-1-2,1 0,0-1,26 3,-29-6,1 0,-1 1,0 1,28 8,-31-6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0:00.955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8 1,'0'0,"0"0,-1 0,1 0,-1 0,1 1,-1-1,1 0,0 0,-1 1,1-1,0 0,-1 1,1-1,0 0,-1 1,1-1,0 0,0 1,0-1,-1 1,1-1,0 1,0-1,0 0,0 1,0-1,0 1,0-1,-1 1,2-1,-1 1,0-1,0 1,0-1,0 1,0-1,0 0,0 1,0-1,1 1,6 24,-6-20,11 31,2-1,22 43,24 65,-26-57,-15-38,26 55,-8-25,-29-57,0-2,2 1,1-1,0-1,24 31,-9-18,-15-17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19:58.537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1'0,"-1"1,1-1,-1 1,0-1,1 1,-1-1,1 0,-1 1,1-1,-1 1,1-1,0 0,-1 0,1 1,-1-1,1 0,0 0,-1 0,1 0,0 1,-1-1,2 0,19 2,-17-1,309 7,-218-9,-88 1,1 1,-1 1,1-1,-1 2,1-1,-1 1,0 0,0 0,9 6,-6-3,1-1,22 7,129 19,-51-13,51 6,-115-19,-34-3,14 0,-1 2,0 0,0 2,-1 1,1 1,23 11,-7-1,1-1,82 20,-110-33,2 1,1 2,-2 0,1 1,-1 1,17 12,15 7,-1-4,52 17,-59-25,79 22,-98-30,1-1,32 6,-36-1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6:42.723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0'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6:40.446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0'1779,"9"-1675,0-9,0 16,0 14,-10 924,1-1034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6:36.008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97,'8'-1,"1"0,-1 0,12-4,20-3,189 5,-141 4,-82-1,-1 0,0 0,1 0,-1 1,0 0,0 0,1 0,-1 0,0 1,0 0,0 0,0 0,-1 1,1-1,-1 1,1 0,-1 1,0-1,5 6,-3-2,0-1,1 0,-1 0,1 0,1-1,-1 0,1 0,10 4,73 26,-47-19,-29-10,1 0,0-1,-1-1,1 0,1-1,23 1,4 2,-37-4,0 0,0-1,0 0,0-1,0 0,8 0,-14 0,-1 0,1 0,-1-1,0 1,1 0,-1 0,1 0,-1 0,0 0,1-1,-1 1,0 0,1 0,-1 0,0-1,1 1,-1 0,0-1,0 1,1 0,-1-1,0 1,0 0,1-1,-1 1,0 0,0-1,0 1,0-1,0 1,0 0,0-1,-4-16,-17-14,19 29,-5-8,1 0,-9-18,3 5,9 19,0 0,-1 1,1-1,-1 1,0 0,0 0,0 0,0 1,0-1,-1 1,1 0,-1 0,-6-2,3 2,1-1,0-1,0 1,-9-7,4 1,0 1,-1 0,1 1,-1 1,-1 0,1 1,-1 0,0 1,0 1,-1 0,-24-2,25 3,2-2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6:33.358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160 1,'0'7,"-1"0,-1 0,1-1,-1 1,-4 10,-3 13,-53 255,22-92,27-121,2-1,4 1,3 88,3-41,3 101,14-61,3 99,-20 215,2-445,7 34,-4-34,1 38,-6 445,1-496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6:30.375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1'3,"-1"0,1 0,0 0,0 0,0 0,0 0,1 0,-1 0,1 0,-1-1,1 1,0 0,5 4,35 31,-34-31,8 5,0 0,0-1,1-1,1-1,-1-1,2 0,-1-1,1-1,0-1,0 0,23 1,25 0,132-5,-100-3,1073 2,-1156 1,0 1,1 0,-1 2,0 0,22 9,-18-7,0 0,34 6,-44-11,0 1,0-1,0 2,0 0,-1 0,1 0,-1 1,16 9,-21-9,1-1,-1 1,1 0,-1 0,0 0,-1 1,1 0,-1-1,0 1,0 0,0 1,-1-1,1 0,-2 1,1-1,2 11,1 38,-5-38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6:28.171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2'0,"0"0,0 1,-1-1,1 1,0 0,0 0,-1-1,1 1,-1 0,1 1,-1-1,1 0,-1 0,0 1,1-1,-1 0,0 1,0-1,0 1,0 0,1 2,15 37,-17-40,5 11,-1-1,1 1,1-1,0 0,1 0,12 14,-4-8,1-1,29 24,-14-14,62 46,-73-55,0 1,-1 0,-1 1,-1 1,21 32,-8-11,-19-26,-2 1,0 0,12 32,-5-11,3 9,-12-28,17 34,-16-4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6:26.471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884 1,'-2'0,"0"0,-1 1,1 0,0-1,0 1,-1 0,1 0,0 0,0 0,0 1,0-1,0 1,-1 1,-25 25,22-21,-26 25,22-24,2 0,-1 1,1 1,0-1,1 1,-11 19,-41 80,-2 4,-4 9,8-25,14-18,25-43,-44 63,-80 78,134-166,0 1,0 0,2 0,-11 25,-7 11,15-28,0-1,-7 26,8-22,-14 31,2-17,11-23,1 1,0 0,1 0,1 1,1 0,-7 30,11-3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7:46.738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2843 1264,'1'-1,"0"1,-1 0,1 0,-1 0,1 0,-1 0,1 0,-1-1,1 1,-1 0,1 0,-1-1,0 1,1 0,-1-1,1 1,-1 0,0-1,1 1,-1-1,0 1,1 0,-1-1,0 1,0-1,1 1,-1-1,0 1,0-1,0 1,0-1,0 0,0 1,0-1,0 1,0-1,0 1,0-1,0 1,0-1,0 1,0-1,0 1,-1-1,1 1,0-1,-11-25,7 21,1 0,-1 0,-1 1,1-1,-1 1,1 0,-1 0,-8-4,-49-25,33 19,-20-11,-1 3,-1 1,-66-16,69 26,-88-27,28 9,79 23,0-1,-56-22,65 21,0 1,-39-9,-13-3,12 4,46 12,0 0,1 0,-25-11,-52-23,24 11,-288-108,310 119,1-3,-48-26,76 37,0 1,0 1,-1 0,-24-4,27 7,1 0,-1-2,1 1,0-1,0-1,1 0,-1-1,-13-9,12 7,0 0,0 1,-25-11,-18-8,12 0,-148-96,167 105,0 2,-1 0,-29-11,-40-22,20 2,58 35,-32-25,14 10,24 1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09:23.331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2'6,"-1"1,1 0,0 0,0 0,1-1,0 1,0-1,4 6,4 8,59 151,-9-19,-33-105,-22-39,0 1,0 0,-1 1,5 13,-3-7,0 0,1-1,1 0,19 25,0 0,89 140,-76-103,-33-66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7:43.304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89 1,'1'0,"-1"0,1 0,-1 0,1 0,-1 0,1 0,-1 1,1-1,-1 0,1 0,-1 1,0-1,1 0,-1 1,0-1,1 0,-1 1,0-1,1 1,-1-1,0 1,0-1,1 1,-1-1,0 0,0 1,0-1,1 2,1 15,-1-14,5 89,-7 95,-1-69,3 18,-24 186,13-218,6 187,5-158,0-80,0 8,-14 110,-5-3,4-19,4 166,10-303,-2 0,-4 22,-2 19,7 118,1-169,0 0,0 0,0 0,0-1,0 1,1 0,-1 0,0-1,1 1,-1 0,1 0,0-1,-1 1,1-1,0 1,0-1,0 1,0-1,1 1,-1-1,0 0,1 1,-1-1,0 0,2 1,13 5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7:40.682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72 1,'1'0,"0"0,0 1,-1-1,1 1,0-1,-1 1,1-1,-1 1,1-1,-1 1,1 0,-1-1,1 1,-1 0,0-1,1 1,-1 0,0-1,0 1,1 0,-1 0,0 1,6 23,-5-20,13 80,-3 1,-3 1,-5 92,-2-40,-6 140,-6-203,-4 0,-24 77,15-68,13-31,2 0,3 0,1 0,4 64,0-22,3 83,16-63,-12-83,0 0,0 37,-6 22,-1-40,2 0,2-1,17 88,8 22,-15-71,-5-43,-2-19,4 55,-10-69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7:37.971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498,'1'-13,"0"1,0 1,1-1,0 0,1 0,7-18,2 3,23-39,-21 40,-11 20,0 0,0 1,0-1,0 1,1 0,0 0,0 0,0 1,10-9,0 1,0 0,-1-1,16-22,23-22,-25 29,-2-1,-1 0,-1-2,-2-1,-1-1,21-46,-6 20,3-6,-21 29,5-9,23-68,-1-49,-34 129,1 0,24-46,-8 16,-16 40,1 1,25-34,-22 34,-5 6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7:35.726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2'0,"0"1,0-1,-1 1,1 0,-1-1,1 1,0 0,-1 0,0 1,1-1,-1 0,0 0,1 1,-1-1,1 2,16 23,9 24,45 59,23 37,-68-104,-17-25,-2-1,0 2,6 19,-9-22,0 0,1-1,1 0,0 0,16 22,90 128,-74-104,-34-52,1 0,0-1,9 10,-5-8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7:33.468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169'8,"8"1,-153-7,-1 1,0 1,0 1,-1 0,1 2,23 11,32 9,-66-24,24 8,69 11,-62-15,50 16,37 7,139-3,-257-26,-4 1,-1-1,1 1,-1 1,0-1,0 1,11 6,9 4,3-1,-15-5,1 0,1-1,-1-1,1 0,0-2,0 0,29 2,-32-5,0 1,0 1,0 0,0 1,23 8,65 32,-14-4,-8-7,-67-28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2:24.040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175 1 24575,'-2'1'0,"-1"0"0,1 0 0,-1 1 0,1 0 0,-1-1 0,1 1 0,0 0 0,0 0 0,0 0 0,0 1 0,0-1 0,-1 3 0,-4 4 0,-4 4 0,0 1 0,1 1 0,1 0 0,0 0 0,-6 18 0,5-14 0,7-15 0,0 0 0,0 1 0,0-1 0,-1 0 0,1-1 0,-1 1 0,0-1 0,0 1 0,-7 3 0,4-3 0,1 1 0,0 0 0,0 0 0,-6 7 0,-10 14 0,-1-1 0,-2-2 0,-1 0 0,-50 34 0,55-43 0,-74 52 0,27-5 0,-40 33 0,53-35 0,-17 17 0,63-67 0,2 0 0,-1 1 0,1 0 0,1 0 0,0 1 0,0 0 0,-3 12 0,2-9 0,1 0 0,-2 0 0,-14 20 0,13-22 0,-1-1 0,0 0 0,0-1 0,-1 0 0,0-1 0,-1 0 0,0-1 0,0 0 0,-16 7 0,14-8 0,-1 1 0,-20 16 0,21-13 0,-29 15 0,40-25-91,0 1 0,0 0 0,0 0 0,0 1 0,0-1 0,1 0 0,-1 1 0,1 0 0,0-1 0,-1 1 0,1 0 0,1 0 0,-1 0 0,-2 7 0,-2 3-6735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2:42.724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1 24575,'2'1'0,"-1"1"0,0-1 0,0 1 0,1-1 0,-1 1 0,1-1 0,-1 0 0,1 0 0,0 0 0,0 0 0,-1 0 0,1 0 0,0 0 0,0 0 0,0-1 0,0 1 0,2 0 0,8 4 0,1 3 0,-1 1 0,21 19 0,15 11 0,3-5 0,62 53 0,-8 0 0,-74-64 0,-22-16 0,0-1 0,0 1 0,0 1 0,-1 0 0,0 0 0,10 14 0,26 35 0,-31-42 0,-1 0 0,17 28 0,7 27 0,27 45 0,-31-66 0,2-2 0,66 71 0,-26-48 0,90 63 0,-98-82 0,-46-36 195,-9-7-715,0 0 0,17 18 0,-20-16-6306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2:39.142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367 1 24575,'-6'4'0,"-1"0"0,1 1 0,0 0 0,0 0 0,0 1 0,-9 11 0,-3 4 0,-237 234 0,232-230 0,1 1 0,-35 54 0,37-41 0,17-30 0,-1-1 0,-1 1 0,1-1 0,-11 13 0,-6 7 0,-21 35 0,9-12 0,21-35 0,-1 1 0,-1-2 0,0 0 0,-23 18 0,-70 46 0,72-55 0,2 1 0,-54 50 0,77-64 0,-38 36 0,43-43 0,0 0 0,-1 0 0,1-1 0,-1 0 0,1 0 0,-1 0 0,0-1 0,-9 3 0,-10 3 0,1 0 0,-1 2 0,-32 19 0,38-19 0,-75 47 0,74-46 216,10-4-743,-1-1 0,-16 6 0,15-8-6299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2:57.611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368 1296 24575,'-20'-22'0,"-19"-28"0,19 23 0,-60-87 0,41 63 0,25 32 0,0 0 0,-2 1 0,-21-20 0,6 15 0,-1 1 0,-1 1 0,-63-28 0,84 42 0,-27-18 0,32 20 0,0 0 0,-1 0 0,1 0 0,-11-4 0,5 3 0,1 0 0,0-2 0,0 1 0,-16-15 0,-20-13 0,36 27 0,2 0 0,-1-1 0,1-1 0,0 1 0,-11-17 0,-22-21 0,34 38 0,1 0 0,0-1 0,1 0 0,0 0 0,-6-13 0,-10-15 0,-34-58 0,41 67 0,-1 0 0,-23-30 0,33 50 0,-1 0 0,0 1 0,-1 0 0,0 0 0,0 0 0,0 2 0,-1-1 0,0 1 0,-22-9 0,19 9 0,-1 0 0,1 0 0,1-1 0,-1-1 0,-20-16 0,9 5 150,-30-16 1,0-1-1817,43 28-516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2:54.585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1 24575,'5'6'0,"0"0"0,0 1 0,-1 0 0,5 8 0,8 13 0,34 42 0,35 53 0,-81-114 0,1 0 0,0-1 0,0 1 0,1-1 0,0-1 0,0 1 0,1-1 0,0 0 0,14 9 0,28 17 0,40 25 0,-27-22 0,79 42 0,-123-69 0,0 1 0,-1 1 0,0 1 0,-1 0 0,-1 2 0,16 15 0,15 13 0,-29-26 0,0 0 0,16 22 0,22 38 0,-37-48 0,1-1 0,47 48 0,-64-72 0,0 1 0,0-1 0,0 1 0,0 0 0,0 0 0,-1 0 0,0 1 0,0-1 0,2 7 0,9 45 0,-10-41 0,0-1 0,6 17 0,39 90 0,-46-118 0,5 22 0,2-1 0,2 1 0,22 39 0,-22-50-1365,1-2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09:21.307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2:52.323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347 1 24575,'-8'9'0,"0"1"0,0 1 0,1-1 0,-6 15 0,-7 8 0,-8 12 0,11-17 0,-1 0 0,-1-1 0,-1-1 0,-28 28 0,-25 24 0,10-10 0,41-47 0,4-1 0,-2-1 0,0-1 0,-1-1 0,-41 24 0,-106 69 0,125-79 0,19-14 0,-13 10 0,-69 36 0,89-54 0,1 1 0,1 1 0,0 1 0,-20 18 0,-11 10 0,-15 5 0,33-26 0,1 1 0,1 1 0,2 2 0,-29 31 0,29-27 0,16-18 0,0 1 0,0-1 0,1 1 0,-6 12 0,-4 9-1365,10-19-546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3:39.326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1 24575,'0'1413'0,"2"-1389"0,6 40 0,-4-38 0,1 36 0,-6 819-1365,1-866-546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3:26.309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273 1318 24575,'0'-6'0,"0"1"0,-1-1 0,0 1 0,0 0 0,0-1 0,-1 1 0,0 0 0,0 0 0,0 0 0,0 0 0,-1 1 0,0-1 0,0 1 0,-7-9 0,-1 3 0,1 0 0,-1 0 0,-1 1 0,-15-9 0,-10-12 0,31 24 0,-1 0 0,1 1 0,-1 0 0,0 0 0,-1 0 0,-7-3 0,-1 0 0,0-2 0,1 0 0,0 0 0,1-1 0,0-1 0,-15-18 0,-75-86 0,-1 15 0,101 98 0,1-1 0,0 0 0,0-1 0,0 1 0,1 0 0,-1-1 0,-2-9 0,3 9 0,0 0 0,0 0 0,-1 1 0,0-1 0,0 0 0,0 1 0,-6-7 0,-9-7 0,0-1 0,-28-39 0,44 56 0,-1-1 0,0 0 0,0 0 0,0 1 0,0 0 0,0-1 0,-1 1 0,1 0 0,-1 1 0,1-1 0,-5-1 0,3 1 0,0 0 0,0 0 0,1-1 0,-1 0 0,-5-4 0,-85-67 0,31 25 0,41 29 0,1-2 0,1-1 0,1 0 0,-24-39 0,28 40 0,9 13 0,-1 0 0,-16-14 0,15 15 0,0-1 0,-12-14 0,-20-35 0,-30-38 0,39 64-1365,22 24-546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3:18.308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1 24575,'2'0'0,"0"0"0,0 0 0,0 1 0,-1 0 0,1-1 0,0 1 0,-1 0 0,1-1 0,-1 1 0,1 0 0,-1 0 0,1 1 0,-1-1 0,3 2 0,19 24 0,-15-17 0,40 54 0,-35-44 0,1-2 0,0 0 0,22 21 0,11 13 0,-34-37 0,26 25 0,-28-29 0,-1 0 0,0 0 0,10 16 0,-12-16 0,1 0 0,-1-1 0,1 0 0,15 13 0,-8-10 0,-2 1 0,15 17 0,14 13 0,-17-19 0,-16-14 0,0-1 0,1 0 0,1-1 0,-1 0 0,2-1 0,-1 0 0,25 10 0,-14-10 0,0 1 0,-1 1 0,0 2 0,0-1 0,-1 2 0,22 18 0,-9-4 0,-21-18 0,0 2 0,-1 0 0,19 21 0,17 20 0,10 14 0,-39-40 171,18 30 0,-31-45-415,-1 0 0,0 1 0,0-1 0,-1 1 1,-1 0-1,2 12 0,-2-8-6582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3:02.855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243 1 24575,'-8'10'0,"1"0"0,0 1 0,1 1 0,0-1 0,0 1 0,1 0 0,-3 13 0,1-7 0,-9 32 0,13-38 0,0 1 0,-1-1 0,-1 0 0,0 0 0,-10 16 0,-25 27 0,-3-1 0,-1-3 0,-3-1 0,-84 68 0,-38 13 0,81-55 0,-15 10 0,55-51 0,1 2 0,-46 47 0,83-73 0,-7 8 0,-2-1 0,0 0 0,0-2 0,-2 0 0,-22 13 0,28-20-195,-1 1 0,2 1 0,-1 0 0,1 1 0,1 0 0,-21 26 0,24-27-663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4:15.082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956 1 24575,'-5'6'0,"1"0"0,-1 0 0,1 1 0,0 0 0,0 0 0,1 0 0,0 0 0,1 0 0,-1 1 0,-2 15 0,3-12 0,-1 0 0,0-1 0,-1 1 0,-6 11 0,-26 44 0,22-37 0,-1 0 0,-2-2 0,-25 33 0,33-51 0,-1 1 0,0-2 0,-13 10 0,12-10 0,1 0 0,0 1 0,-12 12 0,-89 91 0,72-76 0,-39 45 0,17-15 0,38-42 0,-36 46 0,-4 38 0,4-8 0,35-65 0,13-21 0,1 0 0,0 1 0,1 1 0,1-1 0,0 1 0,-8 26 0,14-35-105,-1 0 0,0 0 0,-1 0 0,0 0 0,0 0 0,-1-1 0,1 0 0,-1 0 0,-1 0 0,1 0 0,-1-1 0,-6 5 0,1-3-6721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4:04.910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1 24575,'1'0'0,"0"0"0,0 0 0,-1 1 0,1-1 0,0 1 0,0-1 0,-1 0 0,1 1 0,0-1 0,-1 1 0,1 0 0,-1-1 0,1 1 0,-1 0 0,1-1 0,-1 1 0,1 0 0,-1-1 0,1 1 0,-1 0 0,0 0 0,0 0 0,1-1 0,-1 1 0,0 0 0,0 0 0,0 1 0,4 27 0,-4-26 0,2 285 0,-4-149 0,2 1924-1365,0-2048-546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4:00.231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257 1 24575,'-16'16'0,"4"-3"0,-1-1 0,0 0 0,0-1 0,-25 16 0,-140 84 0,172-106 0,0 1 0,0-1 0,1 1 0,-1 0 0,1 0 0,-6 10 0,-17 20 0,-29 13 0,42-38 0,0 2 0,0 0 0,-15 19 0,-6 19 0,22-31 0,-25 29 0,8-20 0,22-22 0,1 1 0,-1 0 0,-10 15 0,-6 8 0,-44 42 0,41-44 0,15-17 0,-1-1 0,-1 0 0,0-1 0,-21 11 0,-18 13 0,-54 47 0,93-68 0,0 1 0,0 0 0,-12 18 0,-17 16 0,12-11 278,27-30-484,-1 0 1,0 0 0,0-1-1,0 1 1,-1-1 0,0-1-1,-11 7 1,1-3-662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3:55.143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1 24575,'1'2'0,"-1"0"0,1 0 0,-1 1 0,1-1 0,0 0 0,0 0 0,0 0 0,0 0 0,0 0 0,1 0 0,-1 0 0,1 0 0,-1 0 0,1-1 0,-1 1 0,4 2 0,31 21 0,-36-25 0,196 112 0,-169-98 0,-19-10 0,0 1 0,-1-1 0,14 11 0,-18-12 0,0 0 0,-1-1 0,0 1 0,1 0 0,-1 0 0,0 1 0,0-1 0,-1 0 0,1 1 0,-1-1 0,0 1 0,0-1 0,1 5 0,4 36 0,-6-37 0,1-1 0,-1 1 0,1-1 0,0 1 0,1-1 0,-1 0 0,1 0 0,1 1 0,-1-1 0,1 0 0,0-1 0,0 1 0,1-1 0,6 9 0,107 108 0,-94-97 0,-2 2 0,-1 1 0,28 50 0,-39-64 0,-1-1 0,2-1 0,-1 0 0,2 0 0,0-1 0,15 13 0,79 51 0,-92-66 0,0 1 0,18 19 0,19 15 0,-3-4 0,-35-29 0,0 0 0,23 15 0,-24-18 0,1 1 0,18 18 0,-19-17 0,0 0 0,20 13 0,-13-10 0,-1 1 0,22 22 0,21 16 0,-56-50-170,-1 1-1,1 1 0,-1-1 1,0 0-1,0 1 0,0 0 1,2 4-1,2 4-6655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3:47.160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1 24575,'1'7'0,"1"1"0,-1 0 0,1 0 0,1 0 0,-1-1 0,1 1 0,0-1 0,1 0 0,0 0 0,0 0 0,1-1 0,6 8 0,-4-3 0,1-1 0,-2 1 0,9 19 0,-11-21 0,1-1 0,-1 0 0,2 0 0,-1 0 0,1 0 0,0-1 0,1 0 0,0 0 0,14 11 0,0 1 0,-14-12 0,-1 0 0,0 0 0,9 14 0,-11-14 0,0 0 0,1-1 0,0 1 0,1-1 0,-1 0 0,9 6 0,0 0 0,-1 0 0,0 0 0,-1 2 0,18 24 0,12 13 0,-22-27 0,-12-14 0,1 0 0,0-1 0,20 16 0,-15-13 0,0 1 0,0 0 0,16 23 0,8 6 0,-23-25 0,-1 2 0,15 22 0,-15-20 0,26 31 0,29 36 0,-15-17 0,-43-58 0,7 9 0,1-1 0,22 19 0,-31-31 0,-1 0 0,15 20 0,-17-19 0,1-1 0,0 0 0,0 0 0,12 8 0,89 82 0,-103-95 32,0-1-1,0 0 1,0 0 0,1 0-1,-1-1 1,1 0 0,-1 0-1,13 1 1,26 8-1682,-30-4-517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09:20.023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8'0,"0"1,0 0,0 1,-1 0,1 0,7 4,4 1,41 13,57 28,-88-34,0 2,-1 1,47 37,-54-38,0 0,1-2,1 0,0-2,48 18,129 27,-67-16,-103-30,0-1,0-1,1-1,0-2,40 3,-12-10,-40 0,0 1,0 1,0 0,0 1,28 7,5 8,1-4,0-1,58 4,-64-10,49 14,-59-12,0-1,70 5,-83-11,0 2,0 1,44 12,-35-8,-17-4,1-1,-1-1,1-1,20 0,-11-3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5:39.337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1 24575,'68'56'0,"-13"-11"0,-16-14 0,-30-25 0,0 1 0,-1-1 0,0 2 0,-1-1 0,1 1 0,9 13 0,-8-9 0,0-1 0,18 17 0,-21-22 0,1 1 0,-1-1 0,0 1 0,0 0 0,-1 0 0,0 1 0,0 0 0,-1 0 0,0 0 0,3 9 0,3 10 0,0 0 0,2-1 0,1 0 0,2 0 0,22 30 0,-6-5 0,-22-35 0,0-1 0,20 25 0,96 113 0,-67-75 0,20 23 0,-44-62 0,-16-17 0,2 0 0,0-2 0,29 23 0,70 49 0,-110-86-273,-1 0 0,-1 1 0,1 0 0,9 13 0,-9-9-6553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5:01.460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1 24575,'2'8'0,"-1"1"0,1 0 0,1-1 0,0 1 0,6 12 0,-7-16 0,0-1 0,1 0 0,-1 1 0,1-1 0,0 0 0,1-1 0,-1 1 0,1-1 0,-1 1 0,1-1 0,0 0 0,0 0 0,6 2 0,2 1 0,1-1 0,0-1 0,20 5 0,-6-2 0,-22-6 0,1 1 0,-1 0 0,0 0 0,0 0 0,0 1 0,0-1 0,0 1 0,0 0 0,-1 1 0,1-1 0,-1 1 0,6 7 0,-4-3 0,-1 1 0,1 0 0,-2 0 0,1 0 0,-1 0 0,2 11 0,-1-9 0,1 0 0,0-1 0,0 1 0,1-1 0,12 13 0,15 25 0,-17-23 0,1-1 0,1-1 0,38 38 0,-32-38 0,-2 2 0,32 44 0,-48-59 0,1 0 0,1-1 0,0 0 0,20 16 0,-19-18 0,0 2 0,-1 0 0,0 0 0,12 15 0,-5-3 0,1-2 0,1 0 0,36 28 0,-24-21 0,47 36 0,-64-51 0,1 0 0,-1-2 0,2 0 0,-1 0 0,1-1 0,1-1 0,22 8 0,-21-9 0,-1 2 0,0 0 0,-1 0 0,0 2 0,0 0 0,25 23 0,-36-28 0,0 0 0,0 1 0,-1 0 0,0-1 0,0 1 0,0 1 0,0-1 0,1 9 0,9 18 0,1-7-1365,-7-17-5461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4:55.147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952 1 24575,'-3'4'0,"0"1"0,-1 0 0,1 0 0,1 0 0,-5 10 0,-4 9 0,3-13 0,-1-1 0,1 0 0,-2-1 0,1 0 0,-1 0 0,-1-1 0,-12 8 0,-25 20 0,4-2 0,33-28 0,1 2 0,0-1 0,0 2 0,-13 13 0,1 5 0,5-9 0,2 1 0,0 0 0,1 1 0,1 1 0,-14 29 0,16-26 0,-21 32 0,-5 11 0,22-38 0,-30 46 0,33-57 0,5-10 0,1 1 0,0 0 0,1 1 0,0-1 0,0 1 0,1 0 0,1 0 0,-5 16 0,7-15 0,-2 1 0,1-1 0,-2 0 0,1 0 0,-1 0 0,-1-1 0,0 0 0,-1 1 0,-10 14 0,10-20 0,0 0 0,0 0 0,0-1 0,0 1 0,-13 5 0,-20 15 0,-20 23 0,37-32 0,2 1 0,-1 1 0,-29 35 0,22-18-1365,15-19-5461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4:47.227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1 24575,'24'22'0,"1"-1"0,1 0 0,1-2 0,48 26 0,-69-40 0,1-1 0,-1 1 0,0 0 0,-1 0 0,1 1 0,-1-1 0,6 10 0,-5-8 0,0 1 0,1-1 0,12 11 0,-12-12 0,-1 0 0,1 0 0,-1 0 0,-1 1 0,0 0 0,0 1 0,7 11 0,-11-17 0,5 6 0,1 0 0,0 0 0,0 0 0,1-1 0,0 0 0,14 9 0,20 18 0,-34-26 0,0-2 0,1 1 0,0-1 0,14 7 0,-13-8 0,-1 1 0,1 0 0,-1 1 0,9 7 0,144 155 0,-154-161 0,-1 1 0,0 0 0,10 18 0,-11-17 0,0 1 0,1-1 0,11 12 0,-3-6 0,-1 0 0,-1 0 0,0 2 0,-1 0 0,13 27 0,-4-5 0,2-1 0,53 67 0,-52-82 300,-20-20-508,1 0 0,-1 0 0,0 0 0,-1 1-1,1 0 1,-1-1 0,3 6 0,0 3-6618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4:24.547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325 1 24575,'-134'115'0,"57"-51"0,42-31 0,1 2 0,2 1 0,2 1 0,-30 48 0,4-11 0,39-51 0,-2 1 0,0-2 0,-27 23 0,-28 31 0,-20-7 0,81-59 0,-2-1 0,1-1 0,-28 11 0,26-13 0,2 1 0,-1 0 0,1 1 0,-16 12 0,-14 12 0,23-17 0,-27 24 0,17-10 0,-58 41 0,65-54 0,1 2 0,-40 41 0,29-27-1365,23-23-5461</inkml:trace>
  <inkml:trace contextRef="#ctx0" brushRef="#br0" timeOffset="2489.55">19 1800 24575,'10'151'0,"-1"-5"0,-10 1084 0,0-1211 0,0-1 0,-6 21 0,-1 24 0,-2 26 0,6-52 0,-1 42 0,5 643-1365,0-707-5461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6:20.001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1 24575,'0'1113'0,"1"-1092"0,7 37 0,-4-36 0,1 35 0,-6 630 0,2-672 0,1 0 0,4 23 0,3 18 0,0 15 0,-5-48 0,2 42 0,-7 234-1365,1-284-5461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5:45.237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3510 1 24575,'12'6'0,"-1"2"0,0 0 0,0 0 0,-1 1 0,18 20 0,3 2 0,-11-11 0,0 1 0,20 29 0,-28-37 0,0 0 0,1-1 0,0-1 0,1 0 0,24 14 0,1 2 0,-11-8 0,-22-15 0,1 0 0,-1 0 0,0 1 0,0 0 0,0 0 0,0 1 0,-1-1 0,0 1 0,8 12 0,57 122 0,-38-78 0,-14-29 0,2-1 0,25 31 0,8 10 0,-40-52 0,2-1 0,0-1 0,1 0 0,1-1 0,32 27 0,20 11 0,-42-32 0,43 28 0,-51-37 0,0 1 0,0 1 0,30 36 0,-35-37 0,71 84-1365,-75-87-5461</inkml:trace>
  <inkml:trace contextRef="#ctx0" brushRef="#br0" timeOffset="2116.29">5009 1606 24575,'17'9'0,"0"1"0,-1 0 0,-1 2 0,1 0 0,15 17 0,62 75 0,-64-68 0,-7-15 0,5 6 0,99 133 0,-117-150 0,1 0 0,16 13 0,15 15 0,-31-27 0,0-2 0,1 1 0,16 10 0,24 20 0,-39-29 0,0-1 0,17 10 0,-17-12 0,-1 0 0,0 0 0,18 18 0,65 65 0,-25-28 0,-36-31 0,-2 1 0,-2 1 0,35 51 0,-19-27 0,-15-20 0,-12-6 0,-15-28 0,-1 1 0,1 0 0,-1 0 0,1-1 0,0 0 0,1 0 0,-1 0 0,1 0 0,5 4 0,2 2 0,-1 0 0,0 0 0,0 1 0,-1 0 0,0 1 0,-1 0 0,9 19 0,-6-14-1365,-1-3-5461</inkml:trace>
  <inkml:trace contextRef="#ctx0" brushRef="#br0" timeOffset="4747.22">1340 1606 24575,'-5'0'0,"0"1"0,0 1 0,0-1 0,1 1 0,-1 0 0,-7 4 0,-4 1 0,-6 3 0,0 1 0,1 2 0,-20 14 0,12-7 0,21-14 0,0 1 0,0-1 0,1 2 0,-11 12 0,11-11 0,0-1 0,-1 0 0,-14 11 0,9-8 0,0 1 0,1 1 0,0 0 0,2 1 0,-1 0 0,-12 24 0,3-7 0,-93 143 0,98-148 0,11-18 0,-1 1 0,-1-1 0,1 0 0,-13 12 0,-6 2 0,-1-2 0,-31 20 0,36-26 0,-37 19 0,38-23 0,-27 19 0,6-1 0,22-16 0,1 1 0,-23 20 0,-26 26 0,50-47 0,0 1 0,1 0 0,1 2 0,0-1 0,1 2 0,-13 20 0,14-14-455,0 2 0,-11 35 0,18-43-6371</inkml:trace>
  <inkml:trace contextRef="#ctx0" brushRef="#br0" timeOffset="7463.77">0 3370 24575,'1'4'0,"0"0"0,0 0 0,1 0 0,-1 0 0,1 1 0,0-2 0,3 6 0,5 11 0,-2 5 0,-2 0 0,-1 0 0,0 0 0,-2 1 0,-1-1 0,-2 50 0,-1-51 0,0 19 0,1 1 0,11 74 0,8 6 0,-1-1 0,-13-80 0,-1 1 0,-5 85 0,-1-45 0,2 557 0,-9-533 0,-1-2 0,10-76 0,-3 1 0,0-1 0,-2 0 0,-1 0 0,-11 31 0,11-39 72,1 0 1,1 0-1,-2 46 0,7 70-367,1-49-1064,-2-74-5467</inkml:trace>
  <inkml:trace contextRef="#ctx0" brushRef="#br0" timeOffset="10021.77">1852 1747 24575,'7'1'0,"1"1"0,-1 0 0,0 0 0,0 1 0,-1 0 0,1 0 0,-1 0 0,1 1 0,-1 0 0,10 9 0,3 1 0,12 6 0,0 2 0,-2 2 0,39 39 0,-31-33 0,-29-24 0,0-1 0,-1 1 0,13 13 0,47 72 0,-56-77 0,-1 1 0,8 16 0,12 17 0,-18-28 0,0 1 0,-2 0 0,0 0 0,11 36 0,-13-32 0,2 0 0,1 0 0,14 25 0,16 1 0,-10-14 0,-23-27 0,0-1 0,1-1 0,0 1 0,19 11 0,-15-10 0,-1-1 0,17 18 0,10 13 0,-17-17 0,27 35 0,-39-47 0,0 1 0,0-2 0,13 11 0,23 23 0,-42-39 47,-3-3-135,1 0 0,-1 0 0,1 1-1,0-1 1,0-1 0,0 1-1,0 0 1,0 0 0,0-1 0,1 1-1,-1-1 1,0 0 0,1 0-1,-1 0 1,4 1 0,9-1-6738</inkml:trace>
  <inkml:trace contextRef="#ctx0" brushRef="#br0" timeOffset="12104.47">4499 1589 24575,'-7'8'0,"0"1"0,1 0 0,-1 1 0,-7 18 0,-3 3 0,-5 5 0,-1 0 0,-1-2 0,-58 60 0,2-4 0,50-55 0,-39 36 0,-44 49 0,86-89 0,11-10 0,1 0 0,1 1 0,-17 36 0,8-14 0,8-17 0,-38 63 0,44-77 0,0-1 0,-1 0 0,-1-1 0,-20 18 0,-164 148 0,190-172-85,1 0 0,-1 0-1,1 0 1,0 1 0,1 0-1,-1 0 1,1 0 0,0 0-1,1 0 1,0 1 0,0-1-1,0 1 1,0-1 0,1 1-1,0 13 1,1-6-6741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7:08.159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21 1 24575,'9'113'0,"0"4"0,-10 1017 0,-7-1002 0,-1 14 0,9-116 0,-1 1 0,-8 48 0,3-32 0,2 0 0,5 89 0,0-48 0,-1 318-1365,0-391-5461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6:23.529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3440 1 24575,'1'1'0,"-1"1"0,0-1 0,1 1 0,-1-1 0,1 1 0,-1-1 0,1 0 0,0 1 0,-1-1 0,1 1 0,0-1 0,0 0 0,0 0 0,0 0 0,0 0 0,2 2 0,23 17 0,-14-12 0,170 153 0,-158-136 0,-12-12 0,0 0 0,27 20 0,-28-25 0,0 1 0,-1 0 0,0 0 0,-1 1 0,0 0 0,0 0 0,-1 1 0,-1 1 0,0-1 0,8 17 0,30 51 0,-32-60 0,-1 0 0,-1 1 0,14 37 0,-18-42 0,0-1 0,0 1 0,1-1 0,1-1 0,1 0 0,0 0 0,20 19 0,-13-13 0,-1 0 0,15 23 0,-9-10 0,27 30 0,-17-24 0,-23-25 0,2 0 0,0-1 0,1 0 0,0-1 0,21 16 0,56 44 0,-75-61 0,0 1 0,16 16 0,-17-13 0,28 19 0,-32-26 57,-1 0 0,-1 0 0,0 1-1,0-1 1,9 14 0,-10-13-301,-1 0 1,2-1-1,-1 0 0,1 0 0,0 0 1,11 7-1,-6-7-6582</inkml:trace>
  <inkml:trace contextRef="#ctx0" brushRef="#br0" timeOffset="1645.25">4939 1624 24575,'1'14'0,"1"1"0,0 0 0,0 0 0,2 0 0,0-1 0,0 0 0,1 0 0,1 0 0,1 0 0,15 24 0,-7-16 0,0-1 0,2-1 0,0-1 0,2 0 0,29 23 0,-42-36 0,38 29 0,1-1 0,71 39 0,-77-52 0,44 32 0,-69-45 0,0 0 0,0-1 0,1 0 0,-1-1 0,2-1 0,15 4 0,-15-5 0,0 1 0,-1 0 0,1 1 0,-1 1 0,21 13 0,-8 0 0,0 2 0,-2 2 0,-1 0 0,0 1 0,-2 2 0,24 35 0,-37-45 0,-1 0 0,-1 1 0,7 21 0,-7-18 0,0-1 0,14 24 0,69 97 0,-47-65-1365,-34-63-5461</inkml:trace>
  <inkml:trace contextRef="#ctx0" brushRef="#br0" timeOffset="4383.72">6332 3476 24575,'1'8'0,"1"1"0,-1 0 0,1 0 0,1 0 0,0-1 0,0 1 0,6 10 0,8 23 0,-9-12 0,-1-1 0,-1 1 0,-1 1 0,-2-1 0,-1 32 0,-3 240 0,0-286 0,-1 1 0,-1-1 0,0 0 0,-1 0 0,-8 20 0,3-12 0,-4 28 0,3 3 0,3 0 0,0 83 0,5-107 0,-5 35 0,-1 27 0,8 547 0,-1-620 0,-1 1 0,-1 0 0,-8 25 0,-4 31 0,11-27 31,4 60 1,0-51-1460,1-44-5398</inkml:trace>
  <inkml:trace contextRef="#ctx0" brushRef="#br0" timeOffset="6891.46">0 3529 24575,'0'2535'-1365</inkml:trace>
  <inkml:trace contextRef="#ctx0" brushRef="#br0" timeOffset="9405.57">1253 1746 24575,'0'4'0,"-1"0"0,1-1 0,-1 1 0,0-1 0,0 1 0,-1-1 0,1 0 0,-1 0 0,0 1 0,1-1 0,-1 0 0,-1 0 0,1-1 0,-3 4 0,-3 2 0,1 0 0,-2-1 0,-11 8 0,-37 24 0,-44 32 0,66-44 0,19-15 0,0 0 0,1 1 0,1 1 0,0 1 0,-22 28 0,-34 51 0,47-65 0,5-9 0,0 0 0,-43 32 0,23-20 0,-148 123 0,178-149 0,0-1 0,0 0 0,-9 5 0,10-7 0,1 1 0,-1 0 0,1 0 0,0 1 0,-10 8 0,3 1 0,-1 0 0,0-1 0,-22 14 0,32-23 0,-1-1 0,1 1 0,0 0 0,1 1 0,-1-1 0,1 1 0,0-1 0,0 1 0,-3 7 0,3-6 0,0-1 0,0 1 0,-1-1 0,1 0 0,-1 0 0,0 0 0,-6 4 0,-6 6 0,-24 27 0,-4 5 0,43-46 342,5-4-2049</inkml:trace>
  <inkml:trace contextRef="#ctx0" brushRef="#br0" timeOffset="11649.56">1834 1730 24575,'7'3'0,"-1"1"0,0 0 0,0 1 0,10 9 0,13 10 0,-20-17 0,-1 0 0,1 0 0,-2 1 0,1 0 0,12 18 0,-13-16 0,1 0 0,1 0 0,-1-1 0,14 10 0,10 7 0,33 34 0,-53-46 0,0 1 0,-1 0 0,-1 1 0,0 0 0,-1 1 0,-1 0 0,7 21 0,27 54 0,-21-50 0,22 68 0,-39-102 0,0 0 0,1 0 0,-1 0 0,1 0 0,1-1 0,0 0 0,0 0 0,0-1 0,1 1 0,0-1 0,8 5 0,-3-1 0,-1 0 0,18 20 0,48 57 0,-6-7 0,-17-22 0,-40-45 0,-1 1 0,0 1 0,-1 0 0,0 1 0,15 28 0,-21-34-151,0 0-1,1 0 0,0 0 0,0-1 1,1 0-1,0 0 0,1-1 1,16 13-1,-14-13-6674</inkml:trace>
  <inkml:trace contextRef="#ctx0" brushRef="#br0" timeOffset="14029.44">4393 1677 24575,'0'8'0,"1"-2"0,0 0 0,-1-1 0,0 1 0,-1 0 0,1-1 0,-1 1 0,0 0 0,-1-1 0,1 1 0,-1-1 0,0 0 0,0 1 0,-1-1 0,0 0 0,-5 8 0,-36 33 0,-1-1 0,-3-3 0,-72 50 0,72-60 0,31-22 0,2 0 0,0 1 0,0 0 0,1 2 0,-14 14 0,19-17 0,-115 149 0,109-137 0,2 0 0,1 0 0,1 1 0,0 1 0,-12 45 0,16-45 0,0-1 0,-2 1 0,-1-1 0,-1-1 0,-26 41 0,11-20 0,19-30 0,0-1 0,0 0 0,-2 0 0,-15 17 0,-8 2-341,-2-2 0,-1-1-1,-52 31 1,77-53-6485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7:58.167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062 1 24575,'0'14'0,"-2"1"0,0-1 0,0 0 0,-1 1 0,-1-1 0,-8 20 0,-42 79 0,34-75 0,17-33 0,0 0 0,-1-1 0,1 1 0,-1-1 0,0 0 0,0 0 0,-5 4 0,-20 21 0,-4 15 0,-2-2 0,-1-1 0,-3-1 0,-60 48 0,71-64 0,21-17 0,-1 1 0,-1-2 0,-12 9 0,-3 1 0,1 0 0,-27 25 0,15-12 0,1-3 0,22-18 0,1 0 0,1 1 0,-1 0 0,-14 18 0,-31 33 0,12-14 0,35-35 0,0 2 0,-10 18 0,12-17 0,-1-1 0,-14 16 0,-2 0 0,-69 84 0,88-108 46,-1 1 0,1-1 0,-11 9 0,0-1-1595,5-3-527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09:43.369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799 1,'-1'17,"-1"0,0 1,-8 23,-1 11,9-40,0 0,-1 0,-5 13,6-20,0-1,0 1,-1-1,1 0,-1 0,0 0,0-1,0 1,-1-1,1 0,-6 4,3-2,0 0,0 0,1 1,0-1,0 1,1 0,-1 1,1-1,0 1,1 0,0 0,-4 10,0 1,-2 0,-1-1,-17 24,15-24,0 1,-9 20,-1 18,17-41,-1-1,0 1,-1-1,0 0,-1 0,-19 23,13-19,1 1,0 0,-19 40,10-17,6-14,-34 43,45-64,1 1,0 0,0 0,0 0,1 0,-3 13,4-13,-1 0,0 0,0-1,0 1,-1 0,0-1,-9 11,-32 26,36-37,1 0,0 1,0 0,1 0,0 0,0 1,1 0,-7 14,0 7,3-10,1 0,1 1,0 0,2 0,0 0,-3 37,9-54,-1 0,1 0,-1-1,0 1,0 0,0-1,0 1,0-1,-1 1,-3 5,0-2,-1 0,0-1,-10 10,5-6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7:40.019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4781 1 24575,'-1'0'0,"1"0"0,-1 1 0,0-1 0,0 1 0,1-1 0,-1 1 0,0 0 0,1-1 0,-1 1 0,1 0 0,-1-1 0,1 1 0,-1 0 0,1 0 0,-1-1 0,1 1 0,0 0 0,-1 0 0,1 0 0,0-1 0,0 1 0,0 0 0,-1 0 0,1 1 0,-4 26 0,4-26 0,-4 231 0,6-129 0,-2 489 0,2-565 0,5 37 0,3 23 0,-9 642 0,-3-357 0,2-218-1365,0-140-5461</inkml:trace>
  <inkml:trace contextRef="#ctx0" brushRef="#br0" timeOffset="2846.73">1 1553 24575,'0'76'0,"1"88"0,1-141 0,1 0 0,9 32 0,-6-33 0,-1 0 0,2 40 0,-6 336 0,-3-185 0,2 562 0,-9-644 0,0 6 0,9 321-1365,0-443-5461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7:16.955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331 1603 24575,'-45'48'0,"29"-30"0,0 0 0,-2-1 0,-26 20 0,36-31 0,-1 1 0,1 0 0,0 1 0,1 0 0,-10 12 0,6-7 0,-1-2 0,-1 0 0,1 0 0,-25 15 0,-16 13 0,-120 103 0,154-124 0,-23 25 0,10-9 0,-103 102 0,101-95 0,28-32 0,0 0 0,-1 0 0,-1-1 0,1-1 0,-1 1 0,-11 7 0,3-3 0,0 2 0,1-1 0,1 2 0,-19 24 0,-29 28 0,28-34 0,20-19 0,-1 0 0,0-1 0,-18 12 0,17-14 0,1 0 0,-13 15 0,18-17 0,1 0 0,-2-1 0,1 0 0,-1 0 0,0-1 0,-15 6 0,-40 19-1365,46-20-5461</inkml:trace>
  <inkml:trace contextRef="#ctx0" brushRef="#br0" timeOffset="1889.64">1894 1638 24575,'0'6'0,"0"1"0,1 0 0,-1-1 0,1 1 0,1-1 0,-1 1 0,1-1 0,1 1 0,-1-1 0,1 0 0,0 0 0,0 0 0,0 0 0,1-1 0,0 1 0,0-1 0,1 0 0,-1 0 0,1-1 0,0 1 0,1-1 0,8 6 0,113 83 0,-54-38 0,-8-14 0,-48-32 0,0 1 0,-1 0 0,24 23 0,-34-28 0,14 13 0,-2 0 0,0 1 0,-1 0 0,22 36 0,70 107 0,-75-108 0,-23-39 0,-1 0 0,-1 1 0,0 0 0,-1 0 0,10 31 0,-10-19 0,1-1 0,1 0 0,1-1 0,2 0 0,0-1 0,2-1 0,20 28 0,-24-39 0,21 23 0,-27-32 0,0 1 0,0-2 0,1 1 0,-1-1 0,1 1 0,0-2 0,0 1 0,6 2 0,13 6 310,-21-9-549,1 0-1,-1 0 1,0 0 0,1-1 0,-1 1-1,6 0 1,7-1-6587</inkml:trace>
  <inkml:trace contextRef="#ctx0" brushRef="#br0" timeOffset="3411.61">4418 1622 24575,'0'2'0,"-1"0"0,0 1 0,0-1 0,0 1 0,0-1 0,0 0 0,0 0 0,-1 0 0,1 1 0,-1-1 0,0-1 0,1 1 0,-4 3 0,-4 4 0,-20 25 0,-2-1 0,-69 55 0,-84 42 0,163-114 0,1 0 0,1 1 0,0 1 0,1 1 0,1 0 0,0 1 0,-23 41 0,28-46 0,1 0 0,-21 20 0,17-20 0,-21 29 0,-42 92 0,32-52 0,20-34 0,-24 64 0,1-1 0,-8 26 0,25-60 0,25-59-1365,1-2-5461</inkml:trace>
  <inkml:trace contextRef="#ctx0" brushRef="#br0" timeOffset="5840.69">3482 1 24575,'13'23'0,"1"-1"0,1 0 0,1 0 0,27 28 0,-2-10 0,46 35 0,-60-51 0,32 36 0,11 11 0,-19-24 0,-24-21 0,0-1 0,33 21 0,-36-28 0,39 37 0,-44-37 0,1 0 0,1-2 0,24 15 0,-37-25 0,1 0 0,-1 0 0,-1 1 0,1 0 0,-1 1 0,0-1 0,-1 1 0,1 0 0,-2 1 0,1 0 0,-1-1 0,-1 2 0,1-1 0,3 14 0,-2-3 0,-1 1 0,-1-1 0,0 1 0,-2 0 0,0 42 0,-1-52 0,0 1 0,1-1 0,0 0 0,1 0 0,7 19 0,3 13 0,-12-40 0,-1-1 0,1 1 0,0-1 0,0 1 0,0-1 0,0 1 0,0-1 0,1 0 0,-1 0 0,1 0 0,-1 0 0,1 0 0,0 0 0,0 0 0,0 0 0,0-1 0,0 1 0,0-1 0,1 1 0,-1-1 0,0 0 0,1 0 0,-1 0 0,1 0 0,3 0 0,5 1 0,0-1 0,1 0 0,-1-1 0,21-2 0,-19 1 0,0 1 0,19 1 0,11 6-1365,-25-4-5461</inkml:trace>
  <inkml:trace contextRef="#ctx0" brushRef="#br0" timeOffset="7321.79">4981 1553 24575,'1'2'0,"0"1"0,1 0 0,-1 0 0,0 0 0,1 0 0,0-1 0,0 1 0,0-1 0,0 1 0,0-1 0,0 0 0,3 2 0,11 15 0,-9-8 0,8 14 0,27 33 0,27 30 0,50 57 0,-67-89 0,78 112 0,-109-137 0,-4-6 0,29 35 0,-9-17 0,-22-23 0,2-1 0,1 0 0,36 29 0,-44-40 0,-1 0 0,0 1 0,0 0 0,10 15 0,-11-13 0,0-1 0,1 0 0,18 16 0,29 19 0,-22-17 0,52 33 0,-70-50 0,27 24 0,-33-26 0,0-1 0,1 1 0,0-1 0,1-1 0,21 11 0,-9-10 269,19 10-1903,-31-11-5192</inkml:trace>
  <inkml:trace contextRef="#ctx0" brushRef="#br0" timeOffset="9191.49">6410 3372 24575,'1'129'0,"-2"145"0,-4-225 0,-2-1 0,-3-1 0,-27 87 0,11-48 0,19-55 0,1 1 0,1-1 0,-1 40 0,7 99 0,1-66 0,-2 1054 0,1-1139 113,1 0 1,5 21-1,-4-20-966,3 31 1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8:00.422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9 1 24575,'-1'0'0,"1"0"0,-1 0 0,1 0 0,0 0 0,-1 0 0,1 1 0,-1-1 0,1 0 0,0 0 0,-1 1 0,1-1 0,0 0 0,-1 1 0,1-1 0,0 0 0,0 1 0,-1-1 0,1 0 0,0 1 0,0-1 0,-1 1 0,1-1 0,0 1 0,0-1 0,0 0 0,0 1 0,0-1 0,0 1 0,0-1 0,0 1 0,0-1 0,0 1 0,0 0 0,1 19 0,0-17 0,7 46 0,2 0 0,3-1 0,2 0 0,20 45 0,-16-34 0,-14-38 0,11 27 0,2-2 0,-13-29 0,2 0 0,0-1 0,13 23 0,-8-27-1365,-1-8-5461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9:05.096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36 1 24575,'0'1015'0,"-1"-992"0,-1 0 0,-2 0 0,-6 26 0,4-23 0,1 0 0,-2 27 0,6 171 0,3-110 0,-1-94 0,1-1 0,0 1 0,11 34 0,0 5 0,-9-31 0,-1 37 0,-2-42 0,0-1 0,8 42 0,-3-37 0,0 0 0,-2 0 0,-1 0 0,-1 32 0,-2-30 0,1 0 0,-2-1 0,-1 1 0,-1-1 0,-2 0 0,-8 30 0,5-30-227,1 1-1,1-1 1,2 1-1,1 0 1,0 33-1,3-41-6598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8:54.405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2 1 24575,'-1'2'0,"6"5"0,10 7 0,-14-13 0,54 52 0,-33-30 0,31 24 0,-27-26 0,43 43 0,-45-41 0,1-1 0,1-1 0,35 20 0,-8-4 0,11 11 0,91 59 0,-135-93 0,0 0 0,27 27 0,-3-3 0,-33-28 0,0 1 0,-1 0 0,10 14 0,21 22 0,-30-35 0,0 1 0,-1 0 0,-1 0 0,9 17 0,-7-12 0,24 30 0,-29-39 0,0 0 0,-1-1 0,1 2 0,-2-1 0,0 0 0,6 18 0,-6-14 0,1 0 0,13 24 0,-14-32 0,0 0 0,1-1 0,-1 1 0,1-1 0,0 0 0,0 0 0,0-1 0,0 1 0,1-1 0,11 5 0,-9-5 0,-1 1 0,1 1 0,-1-1 0,0 1 0,8 7 0,2 4 0,44 48 0,-55-57 0,0 1 0,-1 0 0,0-1 0,-1 2 0,1-1 0,-2 1 0,5 10 0,-7-16 13,15 43-1391,-9-35-5448</inkml:trace>
  <inkml:trace contextRef="#ctx0" brushRef="#br0" timeOffset="1701.32">1590 1641 24575,'0'0'0,"0"0"0,0 1 0,0-1 0,0 1 0,0-1 0,0 1 0,0-1 0,0 1 0,0-1 0,0 0 0,0 1 0,0-1 0,0 1 0,0-1 0,1 1 0,-1-1 0,0 1 0,0-1 0,0 0 0,1 1 0,-1-1 0,0 0 0,0 1 0,1-1 0,-1 0 0,0 1 0,1-1 0,-1 0 0,1 1 0,14 19 0,-12-16 0,129 152 0,-109-134 0,1-1 0,1-1 0,46 28 0,-19-14 0,-2-1 0,-24-17 0,-1 2 0,0 0 0,-1 1 0,-1 2 0,28 32 0,55 70 0,-57-67 0,-26-32 0,45 36 0,-22-21 0,58 66 0,-61-61 0,-34-34 0,0 1 0,1-1 0,1-1 0,15 12 0,-16-14 0,-1 1 0,1 1 0,-1 0 0,-1 0 0,9 10 0,25 28 0,28 27-1365,-61-63-5461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4T05:58:38.927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628 275 24575,'0'2489'-1365,"0"-2474"-5461</inkml:trace>
  <inkml:trace contextRef="#ctx0" brushRef="#br0" timeOffset="2484.85">1364 79 24575,'0'0'0,"0"0"0,0-1 0,0 1 0,0-1 0,-1 1 0,1 0 0,0-1 0,0 1 0,0 0 0,-1-1 0,1 1 0,0 0 0,-1-1 0,1 1 0,0 0 0,-1 0 0,1-1 0,0 1 0,-1 0 0,1 0 0,-1-1 0,1 1 0,0 0 0,-1 0 0,1 0 0,-1 0 0,1 0 0,0 0 0,-1 0 0,1 0 0,-1 0 0,1 0 0,-1 0 0,1 0 0,0 0 0,-1 0 0,1 0 0,-1 0 0,-18 5 0,10 0 0,0 1 0,1 0 0,0 0 0,0 1 0,0 0 0,1 0 0,0 0 0,-10 17 0,6-11 0,-1 1 0,-13 11 0,-108 112 0,124-128 0,0-1 0,-1 0 0,-15 10 0,16-12 0,0 1 0,0-1 0,1 2 0,-15 16 0,-67 95 0,13-6 0,60-89 0,-13 16 0,-56 58 0,71-82 0,-17 24 0,-12 13 0,26-34 0,0-1 0,-2-1 0,0-1 0,-1 0 0,0-1 0,-1-2 0,-31 15 0,-17 8 0,53-26 0,0-1 0,0-1 0,-1 0 0,-19 5 0,-6 0 22,-52 24 0,47-16-1431,36-17-5417</inkml:trace>
  <inkml:trace contextRef="#ctx0" brushRef="#br0" timeOffset="4756.06">1822 12 24575,'2'0'0,"0"1"0,-1 0 0,1 1 0,0-1 0,-1 0 0,1 0 0,-1 1 0,0-1 0,0 1 0,1-1 0,-1 1 0,0-1 0,0 1 0,1 2 0,4 5 0,62 87 0,13 17 0,10-9 0,115 129 0,-165-184 0,31 30 0,-26-32 0,-11-10 0,-16-18 0,-1 0 0,27 39 0,-33-37 0,-2-1 0,11 30 0,-16-38 0,1-1 0,0 0 0,1 0 0,0-1 0,0 0 0,14 14 0,-10-12 0,-1 1 0,17 26 0,-14-14 0,-5-10 0,0 0 0,0-1 0,2 0 0,-1 0 0,20 19 0,48 44-1365,-69-68-5461</inkml:trace>
  <inkml:trace contextRef="#ctx0" brushRef="#br0" timeOffset="6952.69">76 1795 24575,'0'983'0,"-2"-932"0,-16 85 0,4-38 0,1 5 0,2-27 0,-1 109 0,12 439 0,2-594 0,2 0 0,0 0 0,2-1 0,10 30 0,-2-4 0,4 21-1365,-14-64-5461</inkml:trace>
  <inkml:trace contextRef="#ctx0" brushRef="#br0" timeOffset="8855.23">3339 4461 24575,'10'-7'0,"-1"1"0,-1-1 0,1 0 0,-1 0 0,-1-1 0,1-1 0,-1 1 0,-1-1 0,11-17 0,20-25 0,-5 13 0,2 3 0,1 1 0,43-32 0,-62 53 0,-2-1 0,25-29 0,-24 26 0,32-29 0,66-49 0,-88 74 0,29-30 0,1-2 0,58-61 0,-102 103 0,-1-2 0,0 1 0,-1-1 0,9-15 0,-9 12 0,1 1 0,21-25 0,163-167 0,-161 181-1365,-25 19-5461</inkml:trace>
  <inkml:trace contextRef="#ctx0" brushRef="#br0" timeOffset="10894.76">4750 264 24575,'0'2311'-1365,"0"-2295"-5461</inkml:trace>
  <inkml:trace contextRef="#ctx0" brushRef="#br0" timeOffset="12305.86">4381 1 24575,'-1'6'0,"0"0"0,-1 0 0,0 0 0,0 0 0,-1 0 0,0 0 0,-5 7 0,0 3 0,-14 29 0,-54 82 0,40-64 0,26-45 0,0-1 0,-17 24 0,-16 12 0,-104 140 0,119-157 0,-1-1 0,-2-2 0,-63 54 0,26-25 0,60-55 0,-100 103 0,92-92 0,2 0 0,0 2 0,2-1 0,-17 34 0,-2 7 0,20-42 0,2 1 0,0 0 0,0 1 0,-5 23 0,-4 15-1365,13-45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09:32.409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1'4,"-1"0,1 1,0-1,0 0,0 0,0 0,1 1,0-1,0-1,4 8,32 37,-18-24,2 8,-1 1,23 53,-25-49,-4 6,-13-35,1 1,0-1,0-1,6 11,12 14,28 32,0-2,21 48,-63-97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09:30.193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29'27,"2"-1,0-1,2-1,1-2,0-1,2-2,37 15,-22-15,0-2,1-2,0-3,91 10,-111-16,1 1,-1 2,-1 1,41 18,-35-13,-24-10,196 67,-56-23,13 3,-32-24,-70-16,75 24,-83-12,-43-17,2 0,26 8,137 34,-154-43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1:18.488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1'54,"12"87,-8-90,-2 0,-5 59,0-22,2 902,-1-969,-7 41,4-41,-1 39,5 1114,0-1159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1-24T05:20:04.228"/>
    </inkml:context>
    <inkml:brush xml:id="br0">
      <inkml:brushProperty name="width" value="0.1" units="cm"/>
      <inkml:brushProperty name="height" value="0.2" units="cm"/>
      <inkml:brushProperty name="color" value="#0069A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587,'0'-33,"-1"4,2 0,0 0,2 0,10-47,-7 51,-1 0,2-33,-5 38,-1 14,0 1,1-1,-1 0,1 1,0-1,1 1,0 0,-1 0,5-5,36-44,-7 11,-25 26,5-6,0 0,32-32,-9 12,38-53,-64 77,-1-1,-1 0,9-22,-8 16,19-31,-26 47,0 1,0-1,-1 0,0 0,3-18,8-56,-14 78,2-43,-2 35,0 0,4-20,-4 28,1 1,0 0,0 0,0 0,0 1,1-1,0 0,0 1,0 0,5-6,104-115,23-24,-122 135,-3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, Mohammad Khalad (Khalad)</dc:creator>
  <cp:keywords/>
  <dc:description/>
  <cp:lastModifiedBy>Zeyad Elganainy</cp:lastModifiedBy>
  <cp:revision>14</cp:revision>
  <dcterms:created xsi:type="dcterms:W3CDTF">2020-11-17T04:02:00Z</dcterms:created>
  <dcterms:modified xsi:type="dcterms:W3CDTF">2021-11-24T06:01:00Z</dcterms:modified>
</cp:coreProperties>
</file>